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1B77FE" w14:textId="310441A3" w:rsidR="008E2592" w:rsidRPr="0022236F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cs/>
        </w:rPr>
        <w:t xml:space="preserve">แบบฟอร์มเสนอหัวข้อโครงงาน สำหรับนักศึกษาชั้นปีที่ </w:t>
      </w:r>
      <w:r w:rsidR="00EA7FCF">
        <w:rPr>
          <w:rFonts w:asciiTheme="majorBidi" w:hAnsiTheme="majorBidi" w:cstheme="majorBidi"/>
          <w:b/>
          <w:bCs/>
          <w:sz w:val="36"/>
          <w:szCs w:val="36"/>
        </w:rPr>
        <w:t>4</w:t>
      </w:r>
      <w:r w:rsidRPr="0022236F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b/>
          <w:bCs/>
          <w:sz w:val="36"/>
          <w:szCs w:val="36"/>
          <w:cs/>
        </w:rPr>
        <w:t>ปริญญาตรี</w:t>
      </w:r>
    </w:p>
    <w:p w14:paraId="3CD74016" w14:textId="5192711B" w:rsidR="008E2592" w:rsidRPr="0022236F" w:rsidRDefault="00954AA1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Theme="majorBidi" w:hAnsiTheme="majorBidi" w:cstheme="majorBidi"/>
          <w:b/>
          <w:bCs/>
          <w:sz w:val="36"/>
          <w:szCs w:val="36"/>
          <w:cs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cs/>
          <w:lang w:eastAsia="ja-JP"/>
        </w:rPr>
        <w:t xml:space="preserve">สาขาวิชาวิทยาการข้อมูลและการวิเคราะห์เชิงธุรกิจ  </w:t>
      </w:r>
      <w:r w:rsidR="008E2592" w:rsidRPr="0022236F">
        <w:rPr>
          <w:rFonts w:asciiTheme="majorBidi" w:hAnsiTheme="majorBidi" w:cstheme="majorBidi"/>
          <w:b/>
          <w:bCs/>
          <w:sz w:val="36"/>
          <w:szCs w:val="36"/>
          <w:cs/>
        </w:rPr>
        <w:t>คณะเทคโนโลยีสารสนเทศ สจล.</w:t>
      </w:r>
    </w:p>
    <w:p w14:paraId="28C26CA7" w14:textId="77777777" w:rsidR="008E2592" w:rsidRPr="0022236F" w:rsidRDefault="008E2592" w:rsidP="008E2592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45CF0248" w14:textId="597A2CE5" w:rsidR="008E2592" w:rsidRPr="0022236F" w:rsidRDefault="008E2592" w:rsidP="008E2592">
      <w:pPr>
        <w:numPr>
          <w:ilvl w:val="0"/>
          <w:numId w:val="1"/>
        </w:numPr>
        <w:tabs>
          <w:tab w:val="left" w:pos="270"/>
          <w:tab w:val="left" w:pos="990"/>
        </w:tabs>
        <w:spacing w:before="240"/>
        <w:ind w:left="284" w:hanging="284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หัวข้อ </w:t>
      </w:r>
      <w:r w:rsidRPr="0022236F">
        <w:rPr>
          <w:rFonts w:asciiTheme="majorBidi" w:hAnsiTheme="majorBidi" w:cstheme="majorBidi"/>
          <w:sz w:val="36"/>
          <w:szCs w:val="36"/>
        </w:rPr>
        <w:t>(</w:t>
      </w:r>
      <w:r w:rsidRPr="0022236F">
        <w:rPr>
          <w:rFonts w:asciiTheme="majorBidi" w:hAnsiTheme="majorBidi" w:cstheme="majorBidi"/>
          <w:sz w:val="36"/>
          <w:szCs w:val="36"/>
          <w:cs/>
        </w:rPr>
        <w:t>ภาษาไทย)</w:t>
      </w:r>
      <w:r w:rsidR="00CD018F" w:rsidRPr="0022236F">
        <w:rPr>
          <w:rFonts w:asciiTheme="majorBidi" w:hAnsiTheme="majorBidi" w:cstheme="majorBidi"/>
          <w:sz w:val="36"/>
          <w:szCs w:val="36"/>
        </w:rPr>
        <w:t xml:space="preserve">: </w:t>
      </w:r>
      <w:r w:rsidR="00AB0CDC">
        <w:rPr>
          <w:rFonts w:asciiTheme="majorBidi" w:hAnsiTheme="majorBidi" w:cstheme="majorBidi" w:hint="cs"/>
          <w:sz w:val="36"/>
          <w:szCs w:val="36"/>
          <w:cs/>
        </w:rPr>
        <w:t>การ</w:t>
      </w:r>
      <w:r w:rsidR="00A065EB">
        <w:rPr>
          <w:rFonts w:asciiTheme="majorBidi" w:hAnsiTheme="majorBidi" w:cstheme="majorBidi" w:hint="cs"/>
          <w:sz w:val="36"/>
          <w:szCs w:val="36"/>
          <w:cs/>
        </w:rPr>
        <w:t>ปกป้องข้อมูลที่ระบุตัวบุคคล</w:t>
      </w:r>
    </w:p>
    <w:p w14:paraId="3197662A" w14:textId="35655B3D" w:rsidR="008E2592" w:rsidRPr="0022236F" w:rsidRDefault="008E2592" w:rsidP="00424D86">
      <w:pPr>
        <w:tabs>
          <w:tab w:val="left" w:pos="270"/>
          <w:tab w:val="left" w:pos="990"/>
        </w:tabs>
        <w:spacing w:before="24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  <w:t xml:space="preserve">ชื่อหัวข้อ </w:t>
      </w:r>
      <w:r w:rsidRPr="0022236F">
        <w:rPr>
          <w:rFonts w:asciiTheme="majorBidi" w:hAnsiTheme="majorBidi" w:cstheme="majorBidi"/>
          <w:sz w:val="36"/>
          <w:szCs w:val="36"/>
        </w:rPr>
        <w:t>(</w:t>
      </w:r>
      <w:r w:rsidRPr="0022236F">
        <w:rPr>
          <w:rFonts w:asciiTheme="majorBidi" w:hAnsiTheme="majorBidi" w:cstheme="majorBidi"/>
          <w:sz w:val="36"/>
          <w:szCs w:val="36"/>
          <w:cs/>
        </w:rPr>
        <w:t>ภาษาอังกฤษ)</w:t>
      </w:r>
      <w:r w:rsidRPr="0022236F">
        <w:rPr>
          <w:rFonts w:asciiTheme="majorBidi" w:hAnsiTheme="majorBidi" w:cstheme="majorBidi"/>
          <w:sz w:val="36"/>
          <w:szCs w:val="36"/>
        </w:rPr>
        <w:t xml:space="preserve">: </w:t>
      </w:r>
      <w:r w:rsidR="00A065EB">
        <w:rPr>
          <w:rFonts w:asciiTheme="majorBidi" w:hAnsiTheme="majorBidi" w:cstheme="majorBidi"/>
          <w:sz w:val="36"/>
          <w:szCs w:val="36"/>
        </w:rPr>
        <w:t>Personally Identifiable Information Protection</w:t>
      </w:r>
    </w:p>
    <w:p w14:paraId="18372337" w14:textId="3F3DEBD6" w:rsidR="004D74C0" w:rsidRPr="0022236F" w:rsidRDefault="004D74C0" w:rsidP="004D74C0">
      <w:pPr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นักศึกษา 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างสาวณัฏฐณิชา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ชัยศิริพานิช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รหัสนักศึกษา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>60070135</w:t>
      </w:r>
    </w:p>
    <w:p w14:paraId="643C6FAE" w14:textId="351EA5CE" w:rsidR="008E2592" w:rsidRPr="0022236F" w:rsidRDefault="004D74C0" w:rsidP="00424D86">
      <w:pPr>
        <w:tabs>
          <w:tab w:val="left" w:pos="270"/>
          <w:tab w:val="left" w:pos="990"/>
        </w:tabs>
        <w:spacing w:before="120" w:after="12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ชื่อนักศึกษา 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างสาวประวิตรานันท์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  <w:t>บุตรโพธิ์</w:t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รหัสนักศึกษา</w:t>
      </w:r>
      <w:r w:rsidR="004E3F01" w:rsidRPr="0022236F">
        <w:rPr>
          <w:rFonts w:asciiTheme="majorBidi" w:hAnsiTheme="majorBidi" w:cstheme="majorBidi"/>
          <w:sz w:val="36"/>
          <w:szCs w:val="36"/>
        </w:rPr>
        <w:tab/>
        <w:t>60070148</w:t>
      </w:r>
      <w:r w:rsidRPr="0022236F">
        <w:rPr>
          <w:rFonts w:asciiTheme="majorBidi" w:hAnsiTheme="majorBidi" w:cstheme="majorBidi"/>
          <w:sz w:val="36"/>
          <w:szCs w:val="36"/>
          <w:cs/>
        </w:rPr>
        <w:tab/>
      </w:r>
    </w:p>
    <w:p w14:paraId="7D955819" w14:textId="052FD1A5" w:rsidR="008E2592" w:rsidRPr="0022236F" w:rsidRDefault="008E2592" w:rsidP="008E2592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ชื่ออาจารย์ที่ปรึกษ</w:t>
      </w:r>
      <w:r w:rsidR="00AB0CDC">
        <w:rPr>
          <w:rFonts w:asciiTheme="majorBidi" w:hAnsiTheme="majorBidi" w:cstheme="majorBidi" w:hint="cs"/>
          <w:sz w:val="36"/>
          <w:szCs w:val="36"/>
          <w:cs/>
        </w:rPr>
        <w:t>า</w:t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ดร</w:t>
      </w:r>
      <w:r w:rsidR="004E3F01" w:rsidRPr="0022236F">
        <w:rPr>
          <w:rFonts w:asciiTheme="majorBidi" w:hAnsiTheme="majorBidi" w:cstheme="majorBidi"/>
          <w:sz w:val="36"/>
          <w:szCs w:val="36"/>
        </w:rPr>
        <w:t>.</w:t>
      </w:r>
      <w:r w:rsidR="00A11185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นนท์</w:t>
      </w:r>
      <w:r w:rsidR="00A11185">
        <w:rPr>
          <w:rFonts w:asciiTheme="majorBidi" w:hAnsiTheme="majorBidi" w:cstheme="majorBidi"/>
          <w:sz w:val="36"/>
          <w:szCs w:val="36"/>
        </w:rPr>
        <w:tab/>
      </w:r>
      <w:r w:rsidR="004E3F01" w:rsidRPr="0022236F">
        <w:rPr>
          <w:rFonts w:asciiTheme="majorBidi" w:hAnsiTheme="majorBidi" w:cstheme="majorBidi"/>
          <w:sz w:val="36"/>
          <w:szCs w:val="36"/>
          <w:cs/>
        </w:rPr>
        <w:t>คนึงสุขเกษม</w:t>
      </w:r>
    </w:p>
    <w:p w14:paraId="6561BAE1" w14:textId="54FAC9B2" w:rsidR="008E2592" w:rsidRPr="0022236F" w:rsidRDefault="008E2592" w:rsidP="00424D86">
      <w:pPr>
        <w:tabs>
          <w:tab w:val="left" w:pos="270"/>
          <w:tab w:val="left" w:pos="990"/>
        </w:tabs>
        <w:spacing w:before="120" w:after="120"/>
        <w:ind w:left="284"/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ชื่ออาจารย์ที่ปรึกษาร่วม</w:t>
      </w:r>
      <w:r w:rsidR="00AB0CDC">
        <w:rPr>
          <w:rFonts w:asciiTheme="majorBidi" w:hAnsiTheme="majorBidi" w:cstheme="majorBidi"/>
          <w:sz w:val="36"/>
          <w:szCs w:val="36"/>
          <w:cs/>
        </w:rPr>
        <w:tab/>
      </w:r>
      <w:r w:rsidR="00AB0CDC">
        <w:rPr>
          <w:rFonts w:asciiTheme="majorBidi" w:hAnsiTheme="majorBidi" w:cstheme="majorBidi" w:hint="cs"/>
          <w:sz w:val="36"/>
          <w:szCs w:val="36"/>
          <w:cs/>
        </w:rPr>
        <w:t>รศ.ดร. ธีรพงศ์</w:t>
      </w:r>
      <w:r w:rsidR="00A11185">
        <w:rPr>
          <w:rFonts w:asciiTheme="majorBidi" w:hAnsiTheme="majorBidi" w:cstheme="majorBidi"/>
          <w:sz w:val="36"/>
          <w:szCs w:val="36"/>
        </w:rPr>
        <w:tab/>
      </w:r>
      <w:r w:rsidR="00AB0CDC">
        <w:rPr>
          <w:rFonts w:asciiTheme="majorBidi" w:hAnsiTheme="majorBidi" w:cstheme="majorBidi" w:hint="cs"/>
          <w:sz w:val="36"/>
          <w:szCs w:val="36"/>
          <w:cs/>
        </w:rPr>
        <w:t>ลีลานุภาพ</w:t>
      </w:r>
    </w:p>
    <w:p w14:paraId="74864F08" w14:textId="3F96C70A" w:rsidR="00E76D7F" w:rsidRPr="0022236F" w:rsidRDefault="008E2592" w:rsidP="00E76D7F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วัตถุประสงค์</w:t>
      </w:r>
    </w:p>
    <w:p w14:paraId="07C4EAD2" w14:textId="33FFAEDA" w:rsidR="00495C39" w:rsidRDefault="00A065EB" w:rsidP="00D258BA">
      <w:pPr>
        <w:pStyle w:val="a8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ระบวนการประมวลผลภาษาธรรมชาติ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>Natural Language Processing)</w:t>
      </w:r>
    </w:p>
    <w:p w14:paraId="72E3A1B5" w14:textId="6E6457A3" w:rsidR="00A065EB" w:rsidRPr="00A065EB" w:rsidRDefault="00A065EB" w:rsidP="00D258BA">
      <w:pPr>
        <w:pStyle w:val="a8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รูปแบบของการรู้จำเสียงพูด</w:t>
      </w:r>
    </w:p>
    <w:p w14:paraId="1A83068C" w14:textId="5C612127" w:rsidR="00A065EB" w:rsidRPr="00A065EB" w:rsidRDefault="00A065EB" w:rsidP="00D258BA">
      <w:pPr>
        <w:pStyle w:val="a8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ารหาความสัมพันธ์ของคำพูด</w:t>
      </w:r>
    </w:p>
    <w:p w14:paraId="1541BD8C" w14:textId="55490E2D" w:rsidR="00A065EB" w:rsidRPr="00A065EB" w:rsidRDefault="00A065EB" w:rsidP="00D258BA">
      <w:pPr>
        <w:pStyle w:val="a8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ศึกษากระบวนการแบบจำลองของภาษ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กฎไวยากรณ์</w:t>
      </w:r>
    </w:p>
    <w:p w14:paraId="6EB1C869" w14:textId="32E02F6A" w:rsidR="00A065EB" w:rsidRPr="0022236F" w:rsidRDefault="00A065EB" w:rsidP="00D258BA">
      <w:pPr>
        <w:pStyle w:val="a8"/>
        <w:numPr>
          <w:ilvl w:val="0"/>
          <w:numId w:val="1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เพื่อ</w:t>
      </w:r>
      <w:r w:rsidRPr="00A065EB">
        <w:rPr>
          <w:rFonts w:asciiTheme="majorBidi" w:hAnsiTheme="majorBidi" w:hint="cs"/>
          <w:sz w:val="36"/>
          <w:szCs w:val="36"/>
          <w:cs/>
        </w:rPr>
        <w:t>เพิ่มความปลอดภัยในการนำข้อมูลที่ผ่านการปกปิดข้อมูลที่สำคัญ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นำไปใช้วิเคราะห์ได้ในทุกระบวนการทางธุรกิจ</w:t>
      </w:r>
    </w:p>
    <w:p w14:paraId="32074BCD" w14:textId="77777777" w:rsidR="00424D86" w:rsidRPr="0022236F" w:rsidRDefault="003773B9" w:rsidP="00424D86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ที่มาและความสำคัญ</w:t>
      </w:r>
    </w:p>
    <w:p w14:paraId="5D6CBE03" w14:textId="6821A780" w:rsidR="00A065EB" w:rsidRPr="00A065EB" w:rsidRDefault="00E76D7F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ที่บุคคลมีสิทธิ์อันชอบธรรมที่จะอยู่อย่างสันโดษ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าศจากการรบกว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ากบุคคลอื่นที่ไม่ได้รับอนุญาตในการเข้าถึงข้อมู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ร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นำข้อมูลไปแสวงหาผลประโยชน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ึงนำมาซึ่งความเสียหายแก่บุคคล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สามารถแบ่งออกเป็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2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ะเภท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ประเภทแรก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ทางกายภาพ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Physical 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ซึ่งหมายถึ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ิทธิในสถานที่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วลา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สินทรัพย์ที่บุคคลพึงมี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พื่อหลีกเลี่ยงจากการถูกละเมิดหรือถูกรบกวนจากบุคคลอื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ประเภทที่สอ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ด้านสารสนเทศ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Information 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ซึ่งหมายถึ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้อมูลทั่วไปเกี่ยวกับตัว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ชื่อ</w:t>
      </w:r>
      <w:r w:rsidR="00A065EB" w:rsidRPr="00A065EB">
        <w:rPr>
          <w:rFonts w:asciiTheme="majorBidi" w:hAnsiTheme="majorBidi"/>
          <w:sz w:val="36"/>
          <w:szCs w:val="36"/>
          <w:cs/>
        </w:rPr>
        <w:t>-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นามสกุ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ี่อยู่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บัตรเครดิต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ลขที่บัญชีธนาคาร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รือ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มายเลขบัตรประจำตัวประชาช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ี่บุคคลอื่นห้ามนำมาเปิดเผย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ากไม่ได้รับอนุญาต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</w:p>
    <w:p w14:paraId="2FC27399" w14:textId="1B7C46F3" w:rsidR="00A065EB" w:rsidRPr="00A065EB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lastRenderedPageBreak/>
        <w:t>การ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Speech) </w:t>
      </w:r>
      <w:r w:rsidRPr="00A065EB">
        <w:rPr>
          <w:rFonts w:asciiTheme="majorBidi" w:hAnsiTheme="majorBidi" w:hint="cs"/>
          <w:sz w:val="36"/>
          <w:szCs w:val="36"/>
          <w:cs/>
        </w:rPr>
        <w:t>เป็นหนึ่งในรูปแบบการสื่อสารส่วนบุคคลที่มีความเป็นส่วนบุคคลมากที่สุด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นื่องจากในคำพูด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ักจะประกอบไปด้วยข้อมูลต่า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ๆ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กี่ยวกับ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พศ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สำเนีย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จริยธรร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สภาพอารมณ์ของผู้พูดนอกเหนือจากเนื้อหาของข้อควา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ดัง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ความเป็นส่วนบุคคลของคำ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he privacy of speech) </w:t>
      </w:r>
      <w:r w:rsidRPr="00A065EB">
        <w:rPr>
          <w:rFonts w:asciiTheme="majorBidi" w:hAnsiTheme="majorBidi" w:hint="cs"/>
          <w:sz w:val="36"/>
          <w:szCs w:val="36"/>
          <w:cs/>
        </w:rPr>
        <w:t>ก็ถือเป็นสิ่งที่ควรพึงตระหนักเช่นกั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หากมีผู้นำการสนทนาเหล่านั้นไปใช้ในทางที่ไม่ถูกต้องตามกฎหมาย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ซึ่งนั่นหมายความว่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ีผู้นำข้อมูลส่วนบุคคลนั้นไปใช้โดยที่ไม่ได้รับความยินยอมจากผู้ให้ข้อมูลนั่นเอง</w:t>
      </w:r>
    </w:p>
    <w:p w14:paraId="51D98DBF" w14:textId="4C9DC247" w:rsidR="00A065EB" w:rsidRPr="00A065EB" w:rsidRDefault="00FF241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โครงงานฉบับนี้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ะมุ่งไปยังการสนทนา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กี่ยวกับความเป็นส่วนบุคคลด้านสารสนเทศ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Information Privacy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นื่องจากในปัจจุบันการละเมิดความเป็นส่วนบุคคลนั้นเกิดขึ้นเป็นจำนวนมาก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สามารถเกิดขึ้นได้ในหลายรูปแบบ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พราะเทคโนโลยีการสื่อสารมีประสิทธิภาพสู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้อมูลส่วนบุคคล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องบุคคลกลายเป็นที่ต้องการอย่างมากเพื่อนำไปประกอบธุรกิจส่วน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ไม่คำนึงว่าได้มาโดยวิธีใด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ไม่ว่าจะเป็นข้อมูลที่ลูกค้าทำการกรอกลงในเว็บไซต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้อมูลตำแหน่งที่อยู่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็ถือเป็นข้อมูลส่วนบุคคลที่ทางองค์กรธุรกิจ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ามารถนำไปซื้อและขายกันได้เช่นกัน</w:t>
      </w:r>
    </w:p>
    <w:p w14:paraId="221FB813" w14:textId="5B330C3C" w:rsidR="00A065EB" w:rsidRPr="00A065EB" w:rsidRDefault="00FF241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ในบางครั้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สนทนาเกี่ยวกับเรื่องความเป็นส่วนบุคคลในพื้นที่เปิด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สนทนาพูดคุยกันในคลินิกเล็ก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้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ห้องรอคิว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ประชุมแลกเปลี่ยนความเห็นทางด้านภาษี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ในสำนักงา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ประชุมหาแนวทางปฏิบัติในการสอนในโรงเรีย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็ถือว่ามีความเสี่ยงที่ข้อมูลเหล่านั้นจะรั่วไหลออกไปจากการที่มีบุคคลในห้องข้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ได้ยิ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ได้รับฟังไปด้วย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ึงมีการแก้ปัญหาโดยการสร้างเสียงรบกวนที่มีความมั่นคงพอที่จะปิดบังเสียงของคำพูดที่มีความเป็นส่วนบุคคลไม่ให้ผู้อื่นสามารถรับรู้หรือได้ยินข้อมูลเหล่านั้นได้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ากการวัดเสียงพูด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พื่อหาจุดที่ดังที่สุดของเสียง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ากนั้นทำการดูความสัมพันธ์ของคลื่นเสีย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ทำการหาจุดที่ดีที่สุดในการสร้างเสียงรบกวนที่มั่นคงพอเพื่อทำการปิดบังเนื้อหาของการสนทนาเหล่านั้นเพื่อความปลอดภัยของการรักษาข้อมูลส่วนบุคคล</w:t>
      </w:r>
    </w:p>
    <w:p w14:paraId="35E562A8" w14:textId="50694FF5" w:rsidR="00A065EB" w:rsidRPr="00A065EB" w:rsidRDefault="00FF241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ปกป้องข้อมูลที่สำคัญในการให้บริการของศูนย์บริการข้อมูลลูกค้าทาง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็ถือเป็นเรื่องที่มีความละเอียดอ่อนมากเช่นกั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นื่องจากข้อมูลของลูกค้าจำนวนมากมีการเก็บไว้ในรูปแบบของการบันทึกเสีย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ึงมีการแก้ไขปัญหาการปกป้องข้อมูลที่สำคัญของลูกค้าในการบันทึกเสียงโดยการสร้างวิธีการควบคุมเพื่อจำลองข้อมูลที่มีความละเอียดอ่อ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ซึ่งสร้างขึ้นโดยอัตโนมัติจากการแยกแยะเสียงที่มาจากการทำกระบวนการรู้จำเสียงพูดอัตโนมัติ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Automatic Speech Recognition: ASR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วิธีการดำเนินงานนี้มักจะใช้กับปัญหาการตรวจจับและค้นหาธุรกรรมบัตร</w:t>
      </w:r>
      <w:r w:rsidR="00A065EB" w:rsidRPr="00A065EB">
        <w:rPr>
          <w:rFonts w:asciiTheme="majorBidi" w:hAnsiTheme="majorBidi" w:hint="cs"/>
          <w:sz w:val="36"/>
          <w:szCs w:val="36"/>
          <w:cs/>
        </w:rPr>
        <w:lastRenderedPageBreak/>
        <w:t>เครดิตในการสนทนาจริงระหว่างตัวแทนศูนย์บริการข้อมูลลูกค้าทาง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ลูกค้าของศูนย์บริการ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</w:p>
    <w:p w14:paraId="3C0691E3" w14:textId="732D5500" w:rsidR="00A065EB" w:rsidRPr="00A065EB" w:rsidRDefault="00FF241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</w:rPr>
        <w:tab/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างผู้จัดทำได้พิจารณาถึงความสำคัญของการรักษาข้อมูลส่วน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โดยมีการมุ่งเน้นไปที่ปัญหาของการทำธุรกรรม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ับทางธนาคาร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ทำธุรกรรมกับทางธนาคาร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มีความเสี่ยงที่จะถูกรุกล้ำความเป็นส่วนตัวของบุคค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ารลักลอบนำข้อมูลไปแสวงหาผลประโยชน์โดยที่ไม่ได้รับอนุญาตจากเจ้าของข้อมูล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การรุกล้ำความเป็นส่วนบุคคลของข้อมูลจากการเก็บรวบรวมข้อมูลส่วนบุคคลของลูกค้าผ่านการสนทนากับทางศูนย์บริการข้อมูลลูกค้าทาง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ของธนาคาร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ก็ถือเป็นความเสี่ยงที่ต้องพึงตระหนักเช่นกั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นื่องจากการทำงานขององค์กรทางการเงิ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จำเป็นต้องนำข้อมูล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มาทำการวิเคราะห์เพื่อสนับสนุนการตัดสินใจในการทำกิจกรรม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วิเคราะห์ความพึงพอใจของลูกค้า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วิเคราะห์ความต้องการของลูกค้า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ละวิเคราะห์ปัญหาต่าง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ๆ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ที่เกิดขึ้นในระหว่างการดำเนินการกับทางธนาคาร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เพื่อนำไปปรับปรุงและแก้ไข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แต่ในกระบวนการวิเคราะห์นั้น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มักจะมีข้อมูลส่วนบุคคลของลูกค้ารวมอยู่ในกระบวนการการทำธุรกรรมกับทางธนาคารผ่านการสนทนากับทางศูนย์บริการข้อมูลลูกค้าทางโทรศัพท์</w:t>
      </w:r>
      <w:r w:rsidR="00A065EB"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่งผลให้โอกาสที่ข้อมูลส่วนบุคคลของลูกค้าจะถูกนำไปใช้แสวงหาผลประโยชน์โดยไม่ได้รับอนุญาตสูงขึ้นอีกด้วย</w:t>
      </w:r>
    </w:p>
    <w:p w14:paraId="02E1106C" w14:textId="6317768C" w:rsidR="00D258BA" w:rsidRPr="0022236F" w:rsidRDefault="00A065EB" w:rsidP="00A065EB">
      <w:pPr>
        <w:tabs>
          <w:tab w:val="left" w:pos="270"/>
          <w:tab w:val="left" w:pos="990"/>
        </w:tabs>
        <w:ind w:left="283"/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ดัง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ทางผู้จัดทำได้เล็งเห็นถึงความสำคัญของการรักษาข้อมูลส่วนบุคคลของลูกค้าในการทำธุรกรรมกับทางธนาคารผ่าน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โดยจะมีการทำการปกปิดการสนทนาบางส่วนกับทางศูนย์บริการข้อมูลลูกค้าทาง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Call Center) </w:t>
      </w:r>
      <w:r w:rsidRPr="00A065EB">
        <w:rPr>
          <w:rFonts w:asciiTheme="majorBidi" w:hAnsiTheme="majorBidi" w:hint="cs"/>
          <w:sz w:val="36"/>
          <w:szCs w:val="36"/>
          <w:cs/>
        </w:rPr>
        <w:t>โดยเฉพาะส่วนที่เป็นข้อมูลสำคัญของลูกค้า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ช่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ชื่อ</w:t>
      </w:r>
      <w:r w:rsidRPr="00A065EB">
        <w:rPr>
          <w:rFonts w:asciiTheme="majorBidi" w:hAnsiTheme="majorBidi"/>
          <w:sz w:val="36"/>
          <w:szCs w:val="36"/>
          <w:cs/>
        </w:rPr>
        <w:t xml:space="preserve"> - </w:t>
      </w:r>
      <w:r w:rsidRPr="00A065EB">
        <w:rPr>
          <w:rFonts w:asciiTheme="majorBidi" w:hAnsiTheme="majorBidi" w:hint="cs"/>
          <w:sz w:val="36"/>
          <w:szCs w:val="36"/>
          <w:cs/>
        </w:rPr>
        <w:t>นามสกุ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เบอร์โทรศัพท์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และเลขที่บัญชี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ก่อนจะนำข้อมูลการสนทนาเหล่านั้นส่งต่อไปสู่กระบวนการวิเคราะห์เพื่อใช้ในกระบวนการทางธุรกิจ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โดยทางผู้จัดทำจะดำเนินการแปลงการสนทนานั้นให้อยู่ในรูปแบบข้อความ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ตรวจจับเนื้อหาของข้อความว่าคำใดมีรูปแบบที่เป็นข้อมูลที่สำคัญหรือข้อมูลส่วน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หลังจากทำการตรวจจับเนื้อหานั้นแล้ว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ทางผู้จัดทำจะดำเนินการปกปิดข้อความในส่วนนั้นออกไป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วิธีการดำเนินงาน</w:t>
      </w:r>
      <w:r w:rsidR="00D258BA"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(หลักการสำคัญ)</w:t>
      </w:r>
    </w:p>
    <w:p w14:paraId="4A7D6FD3" w14:textId="29B857F5" w:rsidR="00D258BA" w:rsidRPr="0022236F" w:rsidRDefault="00833BB0" w:rsidP="00D258BA">
      <w:pPr>
        <w:pStyle w:val="a8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ศึกษากระบวนการทำงานรูปแบบเดิมในการรักษาความลับของผู้ใช้งานขององค์กร เพื่อให้ทราบถึงปัญหาและช่องโหว่ของระบบเดิม</w:t>
      </w:r>
    </w:p>
    <w:p w14:paraId="01BBF3A1" w14:textId="7A1E77FC" w:rsidR="00833BB0" w:rsidRDefault="00833BB0" w:rsidP="00D258BA">
      <w:pPr>
        <w:pStyle w:val="a8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ศึกษากระบวนการทำงานของ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การประมวลผลภาษาธรรมชาติ</w:t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(</w:t>
      </w:r>
      <w:r w:rsidRPr="0022236F">
        <w:rPr>
          <w:rFonts w:asciiTheme="majorBidi" w:hAnsiTheme="majorBidi" w:cstheme="majorBidi"/>
          <w:sz w:val="36"/>
          <w:szCs w:val="36"/>
        </w:rPr>
        <w:t>Natural Language Processing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 xml:space="preserve">) </w:t>
      </w:r>
      <w:r w:rsidRPr="0022236F">
        <w:rPr>
          <w:rFonts w:asciiTheme="majorBidi" w:hAnsiTheme="majorBidi" w:cstheme="majorBidi"/>
          <w:sz w:val="36"/>
          <w:szCs w:val="36"/>
          <w:cs/>
        </w:rPr>
        <w:t>เพื่อนำไปประยุกต์ใช้ในเรื่องของการใช้ภาษา</w:t>
      </w:r>
    </w:p>
    <w:p w14:paraId="4C69BCAC" w14:textId="7720693C" w:rsidR="00382B40" w:rsidRPr="0022236F" w:rsidRDefault="00382B40" w:rsidP="00382B40">
      <w:pPr>
        <w:pStyle w:val="a8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นำข้อมูลเสียงมาแปลงให้อยู่ในรูปของข้อความ เพื่อสร้างรูปแบบดูความสัมพันธ์ว่าส่วนใดของข้อความเป็นข้อมูลส่วนตัว</w:t>
      </w:r>
    </w:p>
    <w:p w14:paraId="5890F73D" w14:textId="60674545" w:rsidR="00382B40" w:rsidRPr="0022236F" w:rsidRDefault="00382B40" w:rsidP="00D258BA">
      <w:pPr>
        <w:pStyle w:val="a8"/>
        <w:numPr>
          <w:ilvl w:val="0"/>
          <w:numId w:val="14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ทำการพัฒนาแบบจำลอง เพื่อตรวจจับและทำลายข้อมูลในส่วนที่เป็นข้อมูลส่วนตัว</w:t>
      </w:r>
    </w:p>
    <w:p w14:paraId="6399C93D" w14:textId="2275DEF1" w:rsidR="003A612E" w:rsidRPr="0022236F" w:rsidRDefault="00082F4F" w:rsidP="00082F4F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lastRenderedPageBreak/>
        <w:tab/>
        <w:t>โดยกระบวนการทำทั้งหมดเราจะทำให้อยู่ใน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แบบจำลองกล่องดำ (</w:t>
      </w:r>
      <w:r w:rsidR="00624869">
        <w:rPr>
          <w:rFonts w:asciiTheme="majorBidi" w:hAnsiTheme="majorBidi" w:cstheme="majorBidi"/>
          <w:sz w:val="36"/>
          <w:szCs w:val="36"/>
        </w:rPr>
        <w:t>Black Box Model</w:t>
      </w:r>
      <w:r w:rsidR="00624869">
        <w:rPr>
          <w:rFonts w:asciiTheme="majorBidi" w:hAnsiTheme="majorBidi" w:cstheme="majorBidi" w:hint="cs"/>
          <w:sz w:val="36"/>
          <w:szCs w:val="36"/>
          <w:cs/>
        </w:rPr>
        <w:t>)</w:t>
      </w:r>
      <w:r w:rsidR="00624869">
        <w:rPr>
          <w:rFonts w:asciiTheme="majorBidi" w:hAnsiTheme="majorBidi" w:cstheme="majorBidi"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  <w:cs/>
        </w:rPr>
        <w:t>เพื่อรักษาความเป็นส่วนตัว และความปลอดภัยของข้อมูล</w:t>
      </w:r>
    </w:p>
    <w:p w14:paraId="2AC8E7FD" w14:textId="3DF25A04" w:rsidR="00752BC9" w:rsidRDefault="008E2592" w:rsidP="00752BC9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ขอบเขตของงาน</w:t>
      </w:r>
    </w:p>
    <w:p w14:paraId="1318FB92" w14:textId="77777777" w:rsidR="00A065EB" w:rsidRPr="00A065EB" w:rsidRDefault="00A065EB" w:rsidP="00A065EB">
      <w:pPr>
        <w:pStyle w:val="a8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แบบจำลองการแปลงข้อมูลที่อยู่ในรูปแบบคำพูดเป็นข้อความตัวอักษร</w:t>
      </w:r>
    </w:p>
    <w:p w14:paraId="2310315C" w14:textId="3495AC2B" w:rsidR="00A065EB" w:rsidRPr="00A065EB" w:rsidRDefault="00A065EB" w:rsidP="00A065EB">
      <w:pPr>
        <w:pStyle w:val="a8"/>
        <w:numPr>
          <w:ilvl w:val="0"/>
          <w:numId w:val="20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นำ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cstheme="majorBidi"/>
          <w:sz w:val="36"/>
          <w:szCs w:val="36"/>
        </w:rPr>
        <w:t xml:space="preserve">Pocketsphinx, Sphinxbase </w:t>
      </w:r>
      <w:r w:rsidRPr="00A065EB">
        <w:rPr>
          <w:rFonts w:asciiTheme="majorBidi" w:hAnsiTheme="majorBidi" w:hint="cs"/>
          <w:sz w:val="36"/>
          <w:szCs w:val="36"/>
          <w:cs/>
        </w:rPr>
        <w:t>และ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cstheme="majorBidi"/>
          <w:sz w:val="36"/>
          <w:szCs w:val="36"/>
        </w:rPr>
        <w:t xml:space="preserve">Sphinxtrain </w:t>
      </w:r>
      <w:r w:rsidRPr="00A065EB">
        <w:rPr>
          <w:rFonts w:asciiTheme="majorBidi" w:hAnsiTheme="majorBidi" w:hint="cs"/>
          <w:sz w:val="36"/>
          <w:szCs w:val="36"/>
          <w:cs/>
        </w:rPr>
        <w:t>มาประยุกต์ใช้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ชุดเครื่องมือ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oolkit) </w:t>
      </w:r>
      <w:r w:rsidRPr="00A065EB">
        <w:rPr>
          <w:rFonts w:asciiTheme="majorBidi" w:hAnsiTheme="majorBidi" w:hint="cs"/>
          <w:sz w:val="36"/>
          <w:szCs w:val="36"/>
          <w:cs/>
        </w:rPr>
        <w:t>ที่กล่าวมาข้างต้นนั้น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ล้วนเป็นส่วนหนึ่งของ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cstheme="majorBidi"/>
          <w:sz w:val="36"/>
          <w:szCs w:val="36"/>
        </w:rPr>
        <w:t xml:space="preserve">CMU Sphinx </w:t>
      </w:r>
      <w:r w:rsidRPr="00A065EB">
        <w:rPr>
          <w:rFonts w:asciiTheme="majorBidi" w:hAnsiTheme="majorBidi" w:hint="cs"/>
          <w:sz w:val="36"/>
          <w:szCs w:val="36"/>
          <w:cs/>
        </w:rPr>
        <w:t>ซึ่งเป็นชุดเครื่องมือ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 xml:space="preserve">Toolkit) </w:t>
      </w:r>
      <w:r w:rsidRPr="00A065EB">
        <w:rPr>
          <w:rFonts w:asciiTheme="majorBidi" w:hAnsiTheme="majorBidi" w:hint="cs"/>
          <w:sz w:val="36"/>
          <w:szCs w:val="36"/>
          <w:cs/>
        </w:rPr>
        <w:t>ที่ใช้ในการทำการรู้จำเสียงพูด</w:t>
      </w:r>
      <w:r w:rsidRPr="00A065EB">
        <w:rPr>
          <w:rFonts w:asciiTheme="majorBidi" w:hAnsiTheme="majorBidi"/>
          <w:sz w:val="36"/>
          <w:szCs w:val="36"/>
          <w:cs/>
        </w:rPr>
        <w:t xml:space="preserve"> (</w:t>
      </w:r>
      <w:r w:rsidRPr="00A065EB">
        <w:rPr>
          <w:rFonts w:asciiTheme="majorBidi" w:hAnsiTheme="majorBidi" w:cstheme="majorBidi"/>
          <w:sz w:val="36"/>
          <w:szCs w:val="36"/>
        </w:rPr>
        <w:t>Speech Recognition)</w:t>
      </w:r>
    </w:p>
    <w:p w14:paraId="1367B686" w14:textId="77777777" w:rsidR="00A065EB" w:rsidRPr="00A065EB" w:rsidRDefault="00A065EB" w:rsidP="00A065EB">
      <w:pPr>
        <w:pStyle w:val="a8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ชุดข้อมูล</w:t>
      </w:r>
    </w:p>
    <w:p w14:paraId="404D33C5" w14:textId="77777777" w:rsidR="005024DE" w:rsidRDefault="00A065EB" w:rsidP="005024DE">
      <w:pPr>
        <w:pStyle w:val="a8"/>
        <w:tabs>
          <w:tab w:val="left" w:pos="270"/>
          <w:tab w:val="left" w:pos="990"/>
        </w:tabs>
        <w:ind w:left="1620" w:hanging="347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>-</w:t>
      </w:r>
      <w:r>
        <w:rPr>
          <w:rFonts w:asciiTheme="majorBidi" w:hAnsiTheme="majorBidi"/>
          <w:sz w:val="36"/>
          <w:szCs w:val="36"/>
          <w:cs/>
        </w:rPr>
        <w:tab/>
      </w:r>
      <w:r w:rsidRPr="00A065EB">
        <w:rPr>
          <w:rFonts w:asciiTheme="majorBidi" w:hAnsiTheme="majorBidi" w:hint="cs"/>
          <w:sz w:val="36"/>
          <w:szCs w:val="36"/>
          <w:cs/>
        </w:rPr>
        <w:t>ชุดข้อมูลที่ใช้ในการทดสอบแบบจำลองไว้ได้ผลหรือไม่</w:t>
      </w:r>
      <w:r w:rsidRPr="00A065EB">
        <w:rPr>
          <w:rFonts w:asciiTheme="majorBidi" w:hAnsiTheme="majorBidi"/>
          <w:sz w:val="36"/>
          <w:szCs w:val="36"/>
          <w:cs/>
        </w:rPr>
        <w:t xml:space="preserve"> </w:t>
      </w:r>
      <w:r w:rsidRPr="00A065EB">
        <w:rPr>
          <w:rFonts w:asciiTheme="majorBidi" w:hAnsiTheme="majorBidi" w:hint="cs"/>
          <w:sz w:val="36"/>
          <w:szCs w:val="36"/>
          <w:cs/>
        </w:rPr>
        <w:t>มาจากการจำลองการสนทนาระหว่างบุคคล</w:t>
      </w:r>
      <w:r w:rsidRPr="00A065EB">
        <w:rPr>
          <w:rFonts w:asciiTheme="majorBidi" w:hAnsiTheme="majorBidi"/>
          <w:sz w:val="36"/>
          <w:szCs w:val="36"/>
          <w:cs/>
        </w:rPr>
        <w:t xml:space="preserve"> 2 </w:t>
      </w:r>
      <w:r w:rsidRPr="00A065EB">
        <w:rPr>
          <w:rFonts w:asciiTheme="majorBidi" w:hAnsiTheme="majorBidi" w:hint="cs"/>
          <w:sz w:val="36"/>
          <w:szCs w:val="36"/>
          <w:cs/>
        </w:rPr>
        <w:t>คน</w:t>
      </w:r>
    </w:p>
    <w:p w14:paraId="02179150" w14:textId="6AA2906E" w:rsidR="00A065EB" w:rsidRPr="00A065EB" w:rsidRDefault="005024DE" w:rsidP="005024DE">
      <w:pPr>
        <w:pStyle w:val="a8"/>
        <w:tabs>
          <w:tab w:val="left" w:pos="270"/>
          <w:tab w:val="left" w:pos="990"/>
          <w:tab w:val="left" w:pos="1890"/>
        </w:tabs>
        <w:ind w:left="1620" w:hanging="347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ชุดข้อมูลเป็นข้อมูลที่ผู้จัดทำได้ทำการสร้างขึ้นมาเองจากการศึกษารายละเอียดการสนทนาการทำธุรกรรมกับทางธนาคาร</w:t>
      </w:r>
    </w:p>
    <w:p w14:paraId="485ACCFA" w14:textId="77777777" w:rsidR="005024DE" w:rsidRPr="005024DE" w:rsidRDefault="00A065EB" w:rsidP="005024DE">
      <w:pPr>
        <w:pStyle w:val="a8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การตรวจจับคำที่เป็นข้อมูลส่วนบุคคลหรือข้อมูลสำคัญในบทสนทนา</w:t>
      </w:r>
    </w:p>
    <w:p w14:paraId="46042126" w14:textId="77777777" w:rsidR="005024DE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นำ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cstheme="majorBidi"/>
          <w:sz w:val="36"/>
          <w:szCs w:val="36"/>
        </w:rPr>
        <w:t xml:space="preserve">Natural Language Toolkit: NLTK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มาใช้วิเคราะห์และประมวลผลข้อความ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ซึ่งเป็นชุดโปรแกรมสำหรับการประมวลผลภาษาธรรมชาติ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(</w:t>
      </w:r>
      <w:r w:rsidR="00A065EB" w:rsidRPr="005024DE">
        <w:rPr>
          <w:rFonts w:asciiTheme="majorBidi" w:hAnsiTheme="majorBidi" w:cstheme="majorBidi"/>
          <w:sz w:val="36"/>
          <w:szCs w:val="36"/>
        </w:rPr>
        <w:t>Natural Language Processing: NLP)</w:t>
      </w:r>
    </w:p>
    <w:p w14:paraId="72D877F5" w14:textId="7CEC5004" w:rsidR="00A065EB" w:rsidRPr="00A065EB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A065EB">
        <w:rPr>
          <w:rFonts w:asciiTheme="majorBidi" w:hAnsiTheme="majorBidi" w:hint="cs"/>
          <w:sz w:val="36"/>
          <w:szCs w:val="36"/>
          <w:cs/>
        </w:rPr>
        <w:t>สร้างเงื่อนไขในการตรวจจับข้อมูลส่วนบุคคลหรือข้อมูลสำคัญในบทสนทนาเพิ่มเติม</w:t>
      </w:r>
    </w:p>
    <w:p w14:paraId="24EADB10" w14:textId="77777777" w:rsidR="005024DE" w:rsidRPr="005024DE" w:rsidRDefault="00A065EB" w:rsidP="005024DE">
      <w:pPr>
        <w:pStyle w:val="a8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ขอบเขตของการตัดคำที่เป็นข้อมูลส่วนบุคคลหรือข้อมูลสำคัญในบทสนทนา</w:t>
      </w:r>
    </w:p>
    <w:p w14:paraId="41D250F6" w14:textId="77777777" w:rsidR="005024DE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นำตัวอย่างข้อมูลจริงจากธนาคารมาทดลองกับแบบจำลอง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เพื่อสังเกตว่าแบบจำลองที่ทดลองมาสัมฤทธิ์ผลหรือไม่</w:t>
      </w:r>
    </w:p>
    <w:p w14:paraId="4696EB7C" w14:textId="3C78D4B2" w:rsidR="00A065EB" w:rsidRPr="005024DE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สังเกตรูปแบบของการสนทนาระหว่างเจ้าหน้าที่ธนาคารและลูกค้า</w:t>
      </w:r>
    </w:p>
    <w:p w14:paraId="3056752A" w14:textId="77777777" w:rsidR="005024DE" w:rsidRPr="005024DE" w:rsidRDefault="00A065EB" w:rsidP="005024DE">
      <w:pPr>
        <w:pStyle w:val="a8"/>
        <w:numPr>
          <w:ilvl w:val="0"/>
          <w:numId w:val="1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A065EB">
        <w:rPr>
          <w:rFonts w:asciiTheme="majorBidi" w:hAnsiTheme="majorBidi" w:hint="cs"/>
          <w:sz w:val="36"/>
          <w:szCs w:val="36"/>
          <w:cs/>
        </w:rPr>
        <w:t>ดำเนินการพัฒนาแบบจำลอง</w:t>
      </w:r>
    </w:p>
    <w:p w14:paraId="5F62D1C0" w14:textId="77777777" w:rsidR="005024DE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ดำเนินการแปลงคำพูดให้อยู่ในรูปของข้อความ</w:t>
      </w:r>
    </w:p>
    <w:p w14:paraId="5C3E3A04" w14:textId="6D15A696" w:rsidR="005024DE" w:rsidRPr="005024DE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ศึกษาส่วนของคำและบริบทต่าง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ๆ</w:t>
      </w:r>
      <w:r w:rsidR="00A065EB" w:rsidRPr="005024DE">
        <w:rPr>
          <w:rFonts w:asciiTheme="majorBidi" w:hAnsiTheme="majorBidi"/>
          <w:sz w:val="36"/>
          <w:szCs w:val="36"/>
          <w:cs/>
        </w:rPr>
        <w:t xml:space="preserve">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ของคำ</w:t>
      </w:r>
    </w:p>
    <w:p w14:paraId="1597A2EB" w14:textId="16D453EF" w:rsidR="001A4A17" w:rsidRDefault="005024DE" w:rsidP="005024DE">
      <w:pPr>
        <w:pStyle w:val="a8"/>
        <w:tabs>
          <w:tab w:val="left" w:pos="270"/>
          <w:tab w:val="left" w:pos="990"/>
        </w:tabs>
        <w:ind w:left="1273"/>
        <w:rPr>
          <w:rFonts w:asciiTheme="majorBidi" w:hAnsiTheme="majorBidi"/>
          <w:sz w:val="36"/>
          <w:szCs w:val="36"/>
          <w:cs/>
        </w:rPr>
      </w:pPr>
      <w:r>
        <w:rPr>
          <w:rFonts w:asciiTheme="majorBidi" w:hAnsiTheme="majorBidi" w:hint="cs"/>
          <w:sz w:val="36"/>
          <w:szCs w:val="36"/>
          <w:cs/>
        </w:rPr>
        <w:t xml:space="preserve">-    </w:t>
      </w:r>
      <w:r w:rsidR="00A065EB" w:rsidRPr="005024DE">
        <w:rPr>
          <w:rFonts w:asciiTheme="majorBidi" w:hAnsiTheme="majorBidi" w:hint="cs"/>
          <w:sz w:val="36"/>
          <w:szCs w:val="36"/>
          <w:cs/>
        </w:rPr>
        <w:t>ตรวจจับข้อมูลที่สำคัญและทำการตัดบทสนทนาในส่วนนั้นทิ้ง</w:t>
      </w:r>
    </w:p>
    <w:p w14:paraId="0EDEDD16" w14:textId="0C15807D" w:rsidR="00A065EB" w:rsidRPr="001A4A17" w:rsidRDefault="001A4A17" w:rsidP="001A4A17">
      <w:pPr>
        <w:rPr>
          <w:rFonts w:asciiTheme="majorBidi" w:hAnsiTheme="majorBidi"/>
          <w:sz w:val="36"/>
          <w:szCs w:val="36"/>
        </w:rPr>
      </w:pPr>
      <w:r>
        <w:rPr>
          <w:rFonts w:asciiTheme="majorBidi" w:hAnsiTheme="majorBidi"/>
          <w:sz w:val="36"/>
          <w:szCs w:val="36"/>
          <w:cs/>
        </w:rPr>
        <w:br w:type="page"/>
      </w:r>
    </w:p>
    <w:p w14:paraId="4B47E6F2" w14:textId="2CAB5CF4" w:rsidR="00153878" w:rsidRPr="0022236F" w:rsidRDefault="00424D86" w:rsidP="00C10A84">
      <w:pPr>
        <w:numPr>
          <w:ilvl w:val="0"/>
          <w:numId w:val="2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lastRenderedPageBreak/>
        <w:t>ประโยชน์ที่คาดว่าจะได้รับ</w:t>
      </w:r>
    </w:p>
    <w:p w14:paraId="6F2ABAC2" w14:textId="27F8F74E" w:rsidR="00C10A84" w:rsidRPr="0022236F" w:rsidRDefault="00852E66" w:rsidP="00C10A84">
      <w:pPr>
        <w:pStyle w:val="a8"/>
        <w:numPr>
          <w:ilvl w:val="0"/>
          <w:numId w:val="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มีกระบวนการนำข้อมูลเสียงเข้าแบบจำลองและทำการเบลอเสียงเพื่อ</w:t>
      </w:r>
      <w:r w:rsidR="00C10A84" w:rsidRPr="0022236F">
        <w:rPr>
          <w:rFonts w:asciiTheme="majorBidi" w:hAnsiTheme="majorBidi" w:cstheme="majorBidi"/>
          <w:sz w:val="36"/>
          <w:szCs w:val="36"/>
          <w:cs/>
        </w:rPr>
        <w:t>รักษาข้อมูลส่วนตัวของ</w:t>
      </w:r>
      <w:r w:rsidR="001A4A17">
        <w:rPr>
          <w:rFonts w:asciiTheme="majorBidi" w:hAnsiTheme="majorBidi" w:cstheme="majorBidi" w:hint="cs"/>
          <w:sz w:val="36"/>
          <w:szCs w:val="36"/>
          <w:cs/>
        </w:rPr>
        <w:t>ลูกค้า</w:t>
      </w:r>
    </w:p>
    <w:p w14:paraId="4D48604F" w14:textId="77777777" w:rsidR="001A4A17" w:rsidRPr="001A4A17" w:rsidRDefault="001A4A17" w:rsidP="001A4A17">
      <w:pPr>
        <w:pStyle w:val="a8"/>
        <w:numPr>
          <w:ilvl w:val="0"/>
          <w:numId w:val="9"/>
        </w:numPr>
        <w:rPr>
          <w:rFonts w:asciiTheme="majorBidi" w:hAnsiTheme="majorBidi" w:cstheme="majorBidi"/>
          <w:sz w:val="36"/>
          <w:szCs w:val="36"/>
        </w:rPr>
      </w:pPr>
      <w:r w:rsidRPr="001A4A17">
        <w:rPr>
          <w:rFonts w:asciiTheme="majorBidi" w:hAnsiTheme="majorBidi" w:hint="cs"/>
          <w:sz w:val="36"/>
          <w:szCs w:val="36"/>
          <w:cs/>
        </w:rPr>
        <w:t>มีการปิดบังข้อความในส่วนที่เป็นข้อมูลส่วนบุคคลของลูกค้า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ทำให้ข้อมูลส่วนบุคคลของลูกค้าไม่มีการรั่วไหล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สร้างความเชื่อมั่นเรื่องความปลอดภัยให้กับลูกค้า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ช่น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ชื่อ</w:t>
      </w:r>
      <w:r w:rsidRPr="001A4A17">
        <w:rPr>
          <w:rFonts w:asciiTheme="majorBidi" w:hAnsiTheme="majorBidi"/>
          <w:sz w:val="36"/>
          <w:szCs w:val="36"/>
          <w:cs/>
        </w:rPr>
        <w:t xml:space="preserve"> - </w:t>
      </w:r>
      <w:r w:rsidRPr="001A4A17">
        <w:rPr>
          <w:rFonts w:asciiTheme="majorBidi" w:hAnsiTheme="majorBidi" w:hint="cs"/>
          <w:sz w:val="36"/>
          <w:szCs w:val="36"/>
          <w:cs/>
        </w:rPr>
        <w:t>นามสกุล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ที่อยู่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บอร์โทรศัพท์</w:t>
      </w:r>
      <w:r w:rsidRPr="001A4A17">
        <w:rPr>
          <w:rFonts w:asciiTheme="majorBidi" w:hAnsiTheme="majorBidi"/>
          <w:sz w:val="36"/>
          <w:szCs w:val="36"/>
          <w:cs/>
        </w:rPr>
        <w:t xml:space="preserve"> </w:t>
      </w:r>
      <w:r w:rsidRPr="001A4A17">
        <w:rPr>
          <w:rFonts w:asciiTheme="majorBidi" w:hAnsiTheme="majorBidi" w:hint="cs"/>
          <w:sz w:val="36"/>
          <w:szCs w:val="36"/>
          <w:cs/>
        </w:rPr>
        <w:t>เลขบัตรประจำตัวประชาชน</w:t>
      </w:r>
    </w:p>
    <w:p w14:paraId="34CF82D0" w14:textId="029B5CF5" w:rsidR="003A612E" w:rsidRPr="00E01576" w:rsidRDefault="00752BC9" w:rsidP="00E01576">
      <w:pPr>
        <w:pStyle w:val="a8"/>
        <w:numPr>
          <w:ilvl w:val="0"/>
          <w:numId w:val="9"/>
        </w:num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 w:hint="cs"/>
          <w:sz w:val="36"/>
          <w:szCs w:val="36"/>
          <w:cs/>
        </w:rPr>
        <w:t>มีการแปลงข้อมูลเสียงให้อยู่ในรูปของข้อความเพื่อให้สะดวกต่อการนำไปวิเคราะห์ข้อมูล</w:t>
      </w:r>
    </w:p>
    <w:p w14:paraId="4E852F38" w14:textId="667149FD" w:rsidR="0022236F" w:rsidRDefault="0022236F" w:rsidP="00424D86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2330562A" w14:textId="77777777" w:rsidR="0022236F" w:rsidRPr="0022236F" w:rsidRDefault="0022236F" w:rsidP="00424D86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</w:p>
    <w:p w14:paraId="68192F9C" w14:textId="5585B5CB" w:rsidR="00705732" w:rsidRPr="0022236F" w:rsidRDefault="008E259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ลงชื่อ</w:t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นักศึกษาผู้เสนอโครงงาน</w:t>
      </w:r>
      <w:r w:rsidRPr="0022236F">
        <w:rPr>
          <w:rFonts w:asciiTheme="majorBidi" w:hAnsiTheme="majorBidi" w:cstheme="majorBidi"/>
          <w:sz w:val="36"/>
          <w:szCs w:val="36"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  <w:cs/>
        </w:rPr>
        <w:t xml:space="preserve"> วันที่ </w:t>
      </w:r>
      <w:r w:rsidRPr="0022236F">
        <w:rPr>
          <w:rFonts w:asciiTheme="majorBidi" w:hAnsiTheme="majorBidi" w:cstheme="majorBidi"/>
          <w:sz w:val="36"/>
          <w:szCs w:val="36"/>
        </w:rPr>
        <w:t>……</w:t>
      </w:r>
      <w:r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059C1114" w14:textId="77777777" w:rsidR="008E2D52" w:rsidRPr="0022236F" w:rsidRDefault="008E2D5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</w:p>
    <w:p w14:paraId="1BAA7168" w14:textId="77777777" w:rsidR="00705732" w:rsidRPr="0022236F" w:rsidRDefault="00705732" w:rsidP="00705732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</w:p>
    <w:p w14:paraId="5FD361F1" w14:textId="6EED44F3" w:rsidR="00FE2188" w:rsidRDefault="008E2592" w:rsidP="00DA44B1">
      <w:pPr>
        <w:tabs>
          <w:tab w:val="left" w:pos="270"/>
          <w:tab w:val="left" w:pos="990"/>
        </w:tabs>
        <w:jc w:val="right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ลงชื่อ</w:t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705732" w:rsidRPr="0022236F">
        <w:rPr>
          <w:rFonts w:asciiTheme="majorBidi" w:hAnsiTheme="majorBidi" w:cstheme="majorBidi"/>
          <w:sz w:val="36"/>
          <w:szCs w:val="36"/>
          <w:cs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นักศึกษาผู้เสนอโครงงาน  วันที่</w:t>
      </w:r>
      <w:r w:rsidR="00CD018F" w:rsidRPr="0022236F">
        <w:rPr>
          <w:rFonts w:asciiTheme="majorBidi" w:hAnsiTheme="majorBidi" w:cstheme="majorBidi"/>
          <w:sz w:val="36"/>
          <w:szCs w:val="36"/>
          <w:cs/>
        </w:rPr>
        <w:t xml:space="preserve"> </w:t>
      </w:r>
      <w:r w:rsidRPr="0022236F">
        <w:rPr>
          <w:rFonts w:asciiTheme="majorBidi" w:hAnsiTheme="majorBidi" w:cstheme="majorBidi"/>
          <w:sz w:val="36"/>
          <w:szCs w:val="36"/>
        </w:rPr>
        <w:t>……</w:t>
      </w:r>
      <w:r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Pr="0022236F">
        <w:rPr>
          <w:rFonts w:asciiTheme="majorBidi" w:hAnsiTheme="majorBidi" w:cstheme="majorBidi"/>
          <w:sz w:val="36"/>
          <w:szCs w:val="36"/>
        </w:rPr>
        <w:t>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6F794014" w14:textId="77777777" w:rsidR="00FE2188" w:rsidRPr="0022236F" w:rsidRDefault="00FE2188" w:rsidP="008E2592">
      <w:pPr>
        <w:tabs>
          <w:tab w:val="left" w:pos="270"/>
          <w:tab w:val="left" w:pos="990"/>
          <w:tab w:val="left" w:pos="6660"/>
        </w:tabs>
        <w:ind w:right="640"/>
        <w:rPr>
          <w:rFonts w:asciiTheme="majorBidi" w:hAnsiTheme="majorBidi" w:cstheme="majorBidi"/>
          <w:sz w:val="36"/>
          <w:szCs w:val="36"/>
        </w:rPr>
      </w:pPr>
    </w:p>
    <w:p w14:paraId="2DD0052C" w14:textId="77777777" w:rsidR="008E2592" w:rsidRPr="0022236F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</w:pPr>
      <w:r w:rsidRPr="0022236F">
        <w:rPr>
          <w:rFonts w:asciiTheme="majorBidi" w:hAnsiTheme="majorBidi" w:cstheme="majorBidi"/>
          <w:b/>
          <w:bCs/>
          <w:sz w:val="36"/>
          <w:szCs w:val="36"/>
          <w:u w:val="single"/>
          <w:cs/>
        </w:rPr>
        <w:t>อาจารย์ที่ปรึกษา</w:t>
      </w:r>
    </w:p>
    <w:p w14:paraId="20632E13" w14:textId="77777777" w:rsidR="008E2592" w:rsidRPr="0022236F" w:rsidRDefault="008E2592" w:rsidP="008E2592">
      <w:pPr>
        <w:tabs>
          <w:tab w:val="left" w:pos="270"/>
          <w:tab w:val="left" w:pos="990"/>
        </w:tabs>
        <w:ind w:right="640"/>
        <w:rPr>
          <w:rFonts w:asciiTheme="majorBidi" w:hAnsiTheme="majorBidi" w:cstheme="majorBidi"/>
          <w:sz w:val="36"/>
          <w:szCs w:val="36"/>
        </w:rPr>
      </w:pPr>
    </w:p>
    <w:p w14:paraId="17EB4527" w14:textId="77777777" w:rsidR="008E2592" w:rsidRPr="0022236F" w:rsidRDefault="00F2067E" w:rsidP="008E2592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ลงชื่อ </w:t>
      </w:r>
      <w:r w:rsidR="008E2592" w:rsidRPr="0022236F">
        <w:rPr>
          <w:rFonts w:asciiTheme="majorBidi" w:hAnsiTheme="majorBidi" w:cstheme="majorBidi"/>
          <w:sz w:val="36"/>
          <w:szCs w:val="36"/>
        </w:rPr>
        <w:t>…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..........ได้พิจารณาและอนุมัติหัวข้อสัมมนาดังกล่าวข้างต้น</w:t>
      </w:r>
    </w:p>
    <w:p w14:paraId="37C8B020" w14:textId="1B60CF8A" w:rsidR="00F2067E" w:rsidRDefault="00F2067E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(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…………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..........</w:t>
      </w:r>
      <w:r w:rsidRPr="0022236F">
        <w:rPr>
          <w:rFonts w:asciiTheme="majorBidi" w:hAnsiTheme="majorBidi" w:cstheme="majorBidi"/>
          <w:sz w:val="36"/>
          <w:szCs w:val="36"/>
          <w:cs/>
        </w:rPr>
        <w:t>)</w:t>
      </w:r>
    </w:p>
    <w:p w14:paraId="544EED08" w14:textId="77777777" w:rsidR="00AB0CDC" w:rsidRPr="0022236F" w:rsidRDefault="00AB0CDC" w:rsidP="00AB0CDC">
      <w:pPr>
        <w:tabs>
          <w:tab w:val="left" w:pos="270"/>
          <w:tab w:val="left" w:pos="990"/>
        </w:tabs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 xml:space="preserve">ลงชื่อ 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........ได้พิจารณาและอนุมัติหัวข้อสัมมนาดังกล่าวข้างต้น</w:t>
      </w:r>
    </w:p>
    <w:p w14:paraId="6C069A00" w14:textId="507850FD" w:rsidR="00AB0CDC" w:rsidRPr="0022236F" w:rsidRDefault="00AB0CDC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</w:rPr>
        <w:tab/>
      </w:r>
      <w:r w:rsidRPr="0022236F">
        <w:rPr>
          <w:rFonts w:asciiTheme="majorBidi" w:hAnsiTheme="majorBidi" w:cstheme="majorBidi"/>
          <w:sz w:val="36"/>
          <w:szCs w:val="36"/>
          <w:cs/>
        </w:rPr>
        <w:t>(</w:t>
      </w:r>
      <w:r w:rsidRPr="0022236F">
        <w:rPr>
          <w:rFonts w:asciiTheme="majorBidi" w:hAnsiTheme="majorBidi" w:cstheme="majorBidi"/>
          <w:sz w:val="36"/>
          <w:szCs w:val="36"/>
        </w:rPr>
        <w:t>…………………………</w:t>
      </w:r>
      <w:r w:rsidRPr="0022236F">
        <w:rPr>
          <w:rFonts w:asciiTheme="majorBidi" w:hAnsiTheme="majorBidi" w:cstheme="majorBidi"/>
          <w:sz w:val="36"/>
          <w:szCs w:val="36"/>
          <w:cs/>
        </w:rPr>
        <w:t>...........................)</w:t>
      </w:r>
    </w:p>
    <w:p w14:paraId="291995FE" w14:textId="32C7CC8F" w:rsidR="008E2592" w:rsidRDefault="00F2067E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ab/>
        <w:t xml:space="preserve">         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 xml:space="preserve">วันที่ </w:t>
      </w:r>
      <w:r w:rsidR="008E2592" w:rsidRPr="0022236F">
        <w:rPr>
          <w:rFonts w:asciiTheme="majorBidi" w:hAnsiTheme="majorBidi" w:cstheme="majorBidi"/>
          <w:sz w:val="36"/>
          <w:szCs w:val="36"/>
        </w:rPr>
        <w:t>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/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/</w:t>
      </w:r>
      <w:r w:rsidR="008E2592" w:rsidRPr="0022236F">
        <w:rPr>
          <w:rFonts w:asciiTheme="majorBidi" w:hAnsiTheme="majorBidi" w:cstheme="majorBidi"/>
          <w:sz w:val="36"/>
          <w:szCs w:val="36"/>
        </w:rPr>
        <w:t>………</w:t>
      </w:r>
      <w:r w:rsidR="008E2592" w:rsidRPr="0022236F">
        <w:rPr>
          <w:rFonts w:asciiTheme="majorBidi" w:hAnsiTheme="majorBidi" w:cstheme="majorBidi"/>
          <w:sz w:val="36"/>
          <w:szCs w:val="36"/>
          <w:cs/>
        </w:rPr>
        <w:t>.</w:t>
      </w:r>
    </w:p>
    <w:p w14:paraId="35FF4AD7" w14:textId="77777777" w:rsidR="00AB0CDC" w:rsidRPr="0022236F" w:rsidRDefault="00AB0CDC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</w:p>
    <w:p w14:paraId="559BE6FF" w14:textId="77777777" w:rsidR="00FF5EFE" w:rsidRPr="0022236F" w:rsidRDefault="00FF5EFE" w:rsidP="008848F4">
      <w:pPr>
        <w:tabs>
          <w:tab w:val="left" w:pos="270"/>
          <w:tab w:val="left" w:pos="990"/>
        </w:tabs>
        <w:spacing w:before="48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sz w:val="36"/>
          <w:szCs w:val="36"/>
          <w:cs/>
        </w:rPr>
        <w:t>ผลการอนุมัติจากคณะกรรมการ</w:t>
      </w:r>
    </w:p>
    <w:p w14:paraId="58F9A78A" w14:textId="686196C1" w:rsidR="00FF5EFE" w:rsidRPr="0022236F" w:rsidRDefault="00424D86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</w:rPr>
      </w:pPr>
      <w:r w:rsidRPr="0022236F">
        <w:rPr>
          <w:rFonts w:asciiTheme="majorBidi" w:hAnsiTheme="majorBidi" w:cstheme="majorBid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A20196F" wp14:editId="759CA26B">
                <wp:simplePos x="0" y="0"/>
                <wp:positionH relativeFrom="column">
                  <wp:posOffset>188595</wp:posOffset>
                </wp:positionH>
                <wp:positionV relativeFrom="paragraph">
                  <wp:posOffset>185345</wp:posOffset>
                </wp:positionV>
                <wp:extent cx="266065" cy="244475"/>
                <wp:effectExtent l="12700" t="12700" r="13335" b="952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F60E38" id="Rectangle 2" o:spid="_x0000_s1026" style="position:absolute;margin-left:14.85pt;margin-top:14.6pt;width:20.95pt;height:1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" strokeweight="2.25pt"/>
            </w:pict>
          </mc:Fallback>
        </mc:AlternateContent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  <w:t>อนุมัติ</w:t>
      </w:r>
    </w:p>
    <w:p w14:paraId="5E9E8067" w14:textId="4EE8E20D" w:rsidR="00C446CB" w:rsidRPr="0022236F" w:rsidRDefault="00424D86" w:rsidP="00F2067E">
      <w:pPr>
        <w:tabs>
          <w:tab w:val="left" w:pos="270"/>
          <w:tab w:val="left" w:pos="990"/>
        </w:tabs>
        <w:spacing w:before="240"/>
        <w:rPr>
          <w:rFonts w:asciiTheme="majorBidi" w:hAnsiTheme="majorBidi" w:cstheme="majorBidi"/>
          <w:sz w:val="36"/>
          <w:szCs w:val="36"/>
          <w:cs/>
        </w:rPr>
      </w:pPr>
      <w:r w:rsidRPr="0022236F">
        <w:rPr>
          <w:rFonts w:asciiTheme="majorBidi" w:hAnsiTheme="majorBidi" w:cstheme="majorBid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2D51B0" wp14:editId="535AABEE">
                <wp:simplePos x="0" y="0"/>
                <wp:positionH relativeFrom="column">
                  <wp:posOffset>188595</wp:posOffset>
                </wp:positionH>
                <wp:positionV relativeFrom="paragraph">
                  <wp:posOffset>120650</wp:posOffset>
                </wp:positionV>
                <wp:extent cx="266065" cy="244475"/>
                <wp:effectExtent l="12700" t="12700" r="13335" b="952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7A1BEF" id="Rectangle 3" o:spid="_x0000_s1026" style="position:absolute;margin-left:14.85pt;margin-top:9.5pt;width:20.95pt;height: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" strokeweight="2.25pt"/>
            </w:pict>
          </mc:Fallback>
        </mc:AlternateContent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</w:r>
      <w:r w:rsidR="00FF5EFE" w:rsidRPr="0022236F">
        <w:rPr>
          <w:rFonts w:asciiTheme="majorBidi" w:hAnsiTheme="majorBidi" w:cstheme="majorBidi"/>
          <w:sz w:val="36"/>
          <w:szCs w:val="36"/>
          <w:cs/>
        </w:rPr>
        <w:tab/>
        <w:t>ไม่อนุมัติ</w:t>
      </w:r>
    </w:p>
    <w:sectPr w:rsidR="00C446CB" w:rsidRPr="0022236F" w:rsidSect="008E2592">
      <w:headerReference w:type="default" r:id="rId8"/>
      <w:pgSz w:w="12240" w:h="15840"/>
      <w:pgMar w:top="719" w:right="1260" w:bottom="36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9639C5" w14:textId="77777777" w:rsidR="00D66710" w:rsidRDefault="00D66710" w:rsidP="00903E9F">
      <w:r>
        <w:separator/>
      </w:r>
    </w:p>
  </w:endnote>
  <w:endnote w:type="continuationSeparator" w:id="0">
    <w:p w14:paraId="1F66A531" w14:textId="77777777" w:rsidR="00D66710" w:rsidRDefault="00D66710" w:rsidP="0090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2D993A" w14:textId="77777777" w:rsidR="00D66710" w:rsidRDefault="00D66710" w:rsidP="00903E9F">
      <w:r>
        <w:separator/>
      </w:r>
    </w:p>
  </w:footnote>
  <w:footnote w:type="continuationSeparator" w:id="0">
    <w:p w14:paraId="4B1383EA" w14:textId="77777777" w:rsidR="00D66710" w:rsidRDefault="00D66710" w:rsidP="0090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1967E" w14:textId="77777777" w:rsidR="00903E9F" w:rsidRDefault="00903E9F" w:rsidP="00903E9F">
    <w:pPr>
      <w:pStyle w:val="a4"/>
      <w:jc w:val="right"/>
      <w:rPr>
        <w:cs/>
      </w:rPr>
    </w:pPr>
    <w:r>
      <w:rPr>
        <w:rFonts w:hint="cs"/>
        <w:cs/>
      </w:rPr>
      <w:t>คง.1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62087"/>
    <w:multiLevelType w:val="hybridMultilevel"/>
    <w:tmpl w:val="24FE926C"/>
    <w:lvl w:ilvl="0" w:tplc="04090001">
      <w:start w:val="1"/>
      <w:numFmt w:val="bullet"/>
      <w:lvlText w:val=""/>
      <w:lvlJc w:val="left"/>
      <w:pPr>
        <w:ind w:left="1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3" w:hanging="360"/>
      </w:pPr>
      <w:rPr>
        <w:rFonts w:ascii="Wingdings" w:hAnsi="Wingdings" w:hint="default"/>
      </w:rPr>
    </w:lvl>
  </w:abstractNum>
  <w:abstractNum w:abstractNumId="1" w15:restartNumberingAfterBreak="0">
    <w:nsid w:val="0DDD033D"/>
    <w:multiLevelType w:val="hybridMultilevel"/>
    <w:tmpl w:val="A266994C"/>
    <w:lvl w:ilvl="0" w:tplc="04090011">
      <w:start w:val="1"/>
      <w:numFmt w:val="decimal"/>
      <w:lvlText w:val="%1)"/>
      <w:lvlJc w:val="left"/>
      <w:pPr>
        <w:ind w:left="989" w:hanging="360"/>
      </w:pPr>
    </w:lvl>
    <w:lvl w:ilvl="1" w:tplc="04090019" w:tentative="1">
      <w:start w:val="1"/>
      <w:numFmt w:val="lowerLetter"/>
      <w:lvlText w:val="%2."/>
      <w:lvlJc w:val="left"/>
      <w:pPr>
        <w:ind w:left="1709" w:hanging="360"/>
      </w:pPr>
    </w:lvl>
    <w:lvl w:ilvl="2" w:tplc="0409001B" w:tentative="1">
      <w:start w:val="1"/>
      <w:numFmt w:val="lowerRoman"/>
      <w:lvlText w:val="%3."/>
      <w:lvlJc w:val="right"/>
      <w:pPr>
        <w:ind w:left="2429" w:hanging="180"/>
      </w:pPr>
    </w:lvl>
    <w:lvl w:ilvl="3" w:tplc="0409000F" w:tentative="1">
      <w:start w:val="1"/>
      <w:numFmt w:val="decimal"/>
      <w:lvlText w:val="%4."/>
      <w:lvlJc w:val="left"/>
      <w:pPr>
        <w:ind w:left="3149" w:hanging="360"/>
      </w:pPr>
    </w:lvl>
    <w:lvl w:ilvl="4" w:tplc="04090019" w:tentative="1">
      <w:start w:val="1"/>
      <w:numFmt w:val="lowerLetter"/>
      <w:lvlText w:val="%5."/>
      <w:lvlJc w:val="left"/>
      <w:pPr>
        <w:ind w:left="3869" w:hanging="360"/>
      </w:pPr>
    </w:lvl>
    <w:lvl w:ilvl="5" w:tplc="0409001B" w:tentative="1">
      <w:start w:val="1"/>
      <w:numFmt w:val="lowerRoman"/>
      <w:lvlText w:val="%6."/>
      <w:lvlJc w:val="right"/>
      <w:pPr>
        <w:ind w:left="4589" w:hanging="180"/>
      </w:pPr>
    </w:lvl>
    <w:lvl w:ilvl="6" w:tplc="0409000F" w:tentative="1">
      <w:start w:val="1"/>
      <w:numFmt w:val="decimal"/>
      <w:lvlText w:val="%7."/>
      <w:lvlJc w:val="left"/>
      <w:pPr>
        <w:ind w:left="5309" w:hanging="360"/>
      </w:pPr>
    </w:lvl>
    <w:lvl w:ilvl="7" w:tplc="04090019" w:tentative="1">
      <w:start w:val="1"/>
      <w:numFmt w:val="lowerLetter"/>
      <w:lvlText w:val="%8."/>
      <w:lvlJc w:val="left"/>
      <w:pPr>
        <w:ind w:left="6029" w:hanging="360"/>
      </w:pPr>
    </w:lvl>
    <w:lvl w:ilvl="8" w:tplc="0409001B" w:tentative="1">
      <w:start w:val="1"/>
      <w:numFmt w:val="lowerRoman"/>
      <w:lvlText w:val="%9."/>
      <w:lvlJc w:val="right"/>
      <w:pPr>
        <w:ind w:left="6749" w:hanging="180"/>
      </w:pPr>
    </w:lvl>
  </w:abstractNum>
  <w:abstractNum w:abstractNumId="2" w15:restartNumberingAfterBreak="0">
    <w:nsid w:val="17AE3159"/>
    <w:multiLevelType w:val="hybridMultilevel"/>
    <w:tmpl w:val="B0B81B2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9411E8"/>
    <w:multiLevelType w:val="hybridMultilevel"/>
    <w:tmpl w:val="13F03912"/>
    <w:lvl w:ilvl="0" w:tplc="28688E42">
      <w:numFmt w:val="bullet"/>
      <w:lvlText w:val="-"/>
      <w:lvlJc w:val="left"/>
      <w:pPr>
        <w:ind w:left="136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4" w15:restartNumberingAfterBreak="0">
    <w:nsid w:val="1E281180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  <w:sz w:val="32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5" w15:restartNumberingAfterBreak="0">
    <w:nsid w:val="1FAF30BE"/>
    <w:multiLevelType w:val="hybridMultilevel"/>
    <w:tmpl w:val="6A2CBA2A"/>
    <w:lvl w:ilvl="0" w:tplc="04090011">
      <w:start w:val="1"/>
      <w:numFmt w:val="decimal"/>
      <w:lvlText w:val="%1)"/>
      <w:lvlJc w:val="left"/>
      <w:pPr>
        <w:ind w:left="1717" w:hanging="360"/>
      </w:pPr>
    </w:lvl>
    <w:lvl w:ilvl="1" w:tplc="04090019" w:tentative="1">
      <w:start w:val="1"/>
      <w:numFmt w:val="lowerLetter"/>
      <w:lvlText w:val="%2."/>
      <w:lvlJc w:val="left"/>
      <w:pPr>
        <w:ind w:left="2437" w:hanging="360"/>
      </w:pPr>
    </w:lvl>
    <w:lvl w:ilvl="2" w:tplc="0409001B" w:tentative="1">
      <w:start w:val="1"/>
      <w:numFmt w:val="lowerRoman"/>
      <w:lvlText w:val="%3."/>
      <w:lvlJc w:val="right"/>
      <w:pPr>
        <w:ind w:left="3157" w:hanging="180"/>
      </w:pPr>
    </w:lvl>
    <w:lvl w:ilvl="3" w:tplc="0409000F" w:tentative="1">
      <w:start w:val="1"/>
      <w:numFmt w:val="decimal"/>
      <w:lvlText w:val="%4."/>
      <w:lvlJc w:val="left"/>
      <w:pPr>
        <w:ind w:left="3877" w:hanging="360"/>
      </w:pPr>
    </w:lvl>
    <w:lvl w:ilvl="4" w:tplc="04090019" w:tentative="1">
      <w:start w:val="1"/>
      <w:numFmt w:val="lowerLetter"/>
      <w:lvlText w:val="%5."/>
      <w:lvlJc w:val="left"/>
      <w:pPr>
        <w:ind w:left="4597" w:hanging="360"/>
      </w:pPr>
    </w:lvl>
    <w:lvl w:ilvl="5" w:tplc="0409001B" w:tentative="1">
      <w:start w:val="1"/>
      <w:numFmt w:val="lowerRoman"/>
      <w:lvlText w:val="%6."/>
      <w:lvlJc w:val="right"/>
      <w:pPr>
        <w:ind w:left="5317" w:hanging="180"/>
      </w:pPr>
    </w:lvl>
    <w:lvl w:ilvl="6" w:tplc="0409000F" w:tentative="1">
      <w:start w:val="1"/>
      <w:numFmt w:val="decimal"/>
      <w:lvlText w:val="%7."/>
      <w:lvlJc w:val="left"/>
      <w:pPr>
        <w:ind w:left="6037" w:hanging="360"/>
      </w:pPr>
    </w:lvl>
    <w:lvl w:ilvl="7" w:tplc="04090019" w:tentative="1">
      <w:start w:val="1"/>
      <w:numFmt w:val="lowerLetter"/>
      <w:lvlText w:val="%8."/>
      <w:lvlJc w:val="left"/>
      <w:pPr>
        <w:ind w:left="6757" w:hanging="360"/>
      </w:pPr>
    </w:lvl>
    <w:lvl w:ilvl="8" w:tplc="0409001B" w:tentative="1">
      <w:start w:val="1"/>
      <w:numFmt w:val="lowerRoman"/>
      <w:lvlText w:val="%9."/>
      <w:lvlJc w:val="right"/>
      <w:pPr>
        <w:ind w:left="7477" w:hanging="180"/>
      </w:pPr>
    </w:lvl>
  </w:abstractNum>
  <w:abstractNum w:abstractNumId="6" w15:restartNumberingAfterBreak="0">
    <w:nsid w:val="23831098"/>
    <w:multiLevelType w:val="hybridMultilevel"/>
    <w:tmpl w:val="A978FF04"/>
    <w:lvl w:ilvl="0" w:tplc="04090011">
      <w:start w:val="1"/>
      <w:numFmt w:val="decimal"/>
      <w:lvlText w:val="%1)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7" w15:restartNumberingAfterBreak="0">
    <w:nsid w:val="2467475E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8" w15:restartNumberingAfterBreak="0">
    <w:nsid w:val="26E72A27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10"/>
        </w:tabs>
        <w:ind w:left="1710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10"/>
        </w:tabs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70"/>
        </w:tabs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590"/>
        </w:tabs>
        <w:ind w:left="45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50"/>
        </w:tabs>
        <w:ind w:left="4950" w:hanging="1800"/>
      </w:pPr>
      <w:rPr>
        <w:rFonts w:hint="default"/>
      </w:rPr>
    </w:lvl>
  </w:abstractNum>
  <w:abstractNum w:abstractNumId="9" w15:restartNumberingAfterBreak="0">
    <w:nsid w:val="2C5E47BA"/>
    <w:multiLevelType w:val="hybridMultilevel"/>
    <w:tmpl w:val="4BBE3C20"/>
    <w:lvl w:ilvl="0" w:tplc="E708B18E">
      <w:numFmt w:val="bullet"/>
      <w:lvlText w:val="-"/>
      <w:lvlJc w:val="left"/>
      <w:pPr>
        <w:ind w:left="136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08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3" w:hanging="360"/>
      </w:pPr>
      <w:rPr>
        <w:rFonts w:ascii="Wingdings" w:hAnsi="Wingdings" w:hint="default"/>
      </w:rPr>
    </w:lvl>
  </w:abstractNum>
  <w:abstractNum w:abstractNumId="10" w15:restartNumberingAfterBreak="0">
    <w:nsid w:val="473447C2"/>
    <w:multiLevelType w:val="hybridMultilevel"/>
    <w:tmpl w:val="4DBA642A"/>
    <w:lvl w:ilvl="0" w:tplc="04090001">
      <w:start w:val="1"/>
      <w:numFmt w:val="bullet"/>
      <w:lvlText w:val=""/>
      <w:lvlJc w:val="left"/>
      <w:pPr>
        <w:ind w:left="17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8" w:hanging="360"/>
      </w:pPr>
      <w:rPr>
        <w:rFonts w:ascii="Wingdings" w:hAnsi="Wingdings" w:hint="default"/>
      </w:rPr>
    </w:lvl>
  </w:abstractNum>
  <w:abstractNum w:abstractNumId="11" w15:restartNumberingAfterBreak="0">
    <w:nsid w:val="49377C12"/>
    <w:multiLevelType w:val="hybridMultilevel"/>
    <w:tmpl w:val="23C0F056"/>
    <w:lvl w:ilvl="0" w:tplc="04090011">
      <w:start w:val="1"/>
      <w:numFmt w:val="decimal"/>
      <w:lvlText w:val="%1)"/>
      <w:lvlJc w:val="left"/>
      <w:pPr>
        <w:ind w:left="1003" w:hanging="360"/>
      </w:pPr>
    </w:lvl>
    <w:lvl w:ilvl="1" w:tplc="04090019" w:tentative="1">
      <w:start w:val="1"/>
      <w:numFmt w:val="lowerLetter"/>
      <w:lvlText w:val="%2."/>
      <w:lvlJc w:val="left"/>
      <w:pPr>
        <w:ind w:left="1723" w:hanging="360"/>
      </w:pPr>
    </w:lvl>
    <w:lvl w:ilvl="2" w:tplc="0409001B" w:tentative="1">
      <w:start w:val="1"/>
      <w:numFmt w:val="lowerRoman"/>
      <w:lvlText w:val="%3."/>
      <w:lvlJc w:val="right"/>
      <w:pPr>
        <w:ind w:left="2443" w:hanging="180"/>
      </w:pPr>
    </w:lvl>
    <w:lvl w:ilvl="3" w:tplc="0409000F" w:tentative="1">
      <w:start w:val="1"/>
      <w:numFmt w:val="decimal"/>
      <w:lvlText w:val="%4."/>
      <w:lvlJc w:val="left"/>
      <w:pPr>
        <w:ind w:left="3163" w:hanging="360"/>
      </w:pPr>
    </w:lvl>
    <w:lvl w:ilvl="4" w:tplc="04090019" w:tentative="1">
      <w:start w:val="1"/>
      <w:numFmt w:val="lowerLetter"/>
      <w:lvlText w:val="%5."/>
      <w:lvlJc w:val="left"/>
      <w:pPr>
        <w:ind w:left="3883" w:hanging="360"/>
      </w:pPr>
    </w:lvl>
    <w:lvl w:ilvl="5" w:tplc="0409001B" w:tentative="1">
      <w:start w:val="1"/>
      <w:numFmt w:val="lowerRoman"/>
      <w:lvlText w:val="%6."/>
      <w:lvlJc w:val="right"/>
      <w:pPr>
        <w:ind w:left="4603" w:hanging="180"/>
      </w:pPr>
    </w:lvl>
    <w:lvl w:ilvl="6" w:tplc="0409000F" w:tentative="1">
      <w:start w:val="1"/>
      <w:numFmt w:val="decimal"/>
      <w:lvlText w:val="%7."/>
      <w:lvlJc w:val="left"/>
      <w:pPr>
        <w:ind w:left="5323" w:hanging="360"/>
      </w:pPr>
    </w:lvl>
    <w:lvl w:ilvl="7" w:tplc="04090019" w:tentative="1">
      <w:start w:val="1"/>
      <w:numFmt w:val="lowerLetter"/>
      <w:lvlText w:val="%8."/>
      <w:lvlJc w:val="left"/>
      <w:pPr>
        <w:ind w:left="6043" w:hanging="360"/>
      </w:pPr>
    </w:lvl>
    <w:lvl w:ilvl="8" w:tplc="04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2" w15:restartNumberingAfterBreak="0">
    <w:nsid w:val="4C163AE7"/>
    <w:multiLevelType w:val="singleLevel"/>
    <w:tmpl w:val="CCDA5518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</w:abstractNum>
  <w:abstractNum w:abstractNumId="13" w15:restartNumberingAfterBreak="0">
    <w:nsid w:val="5D2475C9"/>
    <w:multiLevelType w:val="hybridMultilevel"/>
    <w:tmpl w:val="6F38281A"/>
    <w:lvl w:ilvl="0" w:tplc="1536FD84">
      <w:start w:val="1"/>
      <w:numFmt w:val="decimal"/>
      <w:lvlText w:val="%1)"/>
      <w:lvlJc w:val="left"/>
      <w:pPr>
        <w:ind w:left="13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69" w:hanging="360"/>
      </w:pPr>
    </w:lvl>
    <w:lvl w:ilvl="2" w:tplc="0409001B" w:tentative="1">
      <w:start w:val="1"/>
      <w:numFmt w:val="lowerRoman"/>
      <w:lvlText w:val="%3."/>
      <w:lvlJc w:val="right"/>
      <w:pPr>
        <w:ind w:left="2789" w:hanging="180"/>
      </w:pPr>
    </w:lvl>
    <w:lvl w:ilvl="3" w:tplc="0409000F" w:tentative="1">
      <w:start w:val="1"/>
      <w:numFmt w:val="decimal"/>
      <w:lvlText w:val="%4."/>
      <w:lvlJc w:val="left"/>
      <w:pPr>
        <w:ind w:left="3509" w:hanging="360"/>
      </w:pPr>
    </w:lvl>
    <w:lvl w:ilvl="4" w:tplc="04090019" w:tentative="1">
      <w:start w:val="1"/>
      <w:numFmt w:val="lowerLetter"/>
      <w:lvlText w:val="%5."/>
      <w:lvlJc w:val="left"/>
      <w:pPr>
        <w:ind w:left="4229" w:hanging="360"/>
      </w:pPr>
    </w:lvl>
    <w:lvl w:ilvl="5" w:tplc="0409001B" w:tentative="1">
      <w:start w:val="1"/>
      <w:numFmt w:val="lowerRoman"/>
      <w:lvlText w:val="%6."/>
      <w:lvlJc w:val="right"/>
      <w:pPr>
        <w:ind w:left="4949" w:hanging="180"/>
      </w:pPr>
    </w:lvl>
    <w:lvl w:ilvl="6" w:tplc="0409000F" w:tentative="1">
      <w:start w:val="1"/>
      <w:numFmt w:val="decimal"/>
      <w:lvlText w:val="%7."/>
      <w:lvlJc w:val="left"/>
      <w:pPr>
        <w:ind w:left="5669" w:hanging="360"/>
      </w:pPr>
    </w:lvl>
    <w:lvl w:ilvl="7" w:tplc="04090019" w:tentative="1">
      <w:start w:val="1"/>
      <w:numFmt w:val="lowerLetter"/>
      <w:lvlText w:val="%8."/>
      <w:lvlJc w:val="left"/>
      <w:pPr>
        <w:ind w:left="6389" w:hanging="360"/>
      </w:pPr>
    </w:lvl>
    <w:lvl w:ilvl="8" w:tplc="040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14" w15:restartNumberingAfterBreak="0">
    <w:nsid w:val="5F603EA9"/>
    <w:multiLevelType w:val="hybridMultilevel"/>
    <w:tmpl w:val="21F2997C"/>
    <w:lvl w:ilvl="0" w:tplc="04090011">
      <w:start w:val="1"/>
      <w:numFmt w:val="decimal"/>
      <w:lvlText w:val="%1)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5" w15:restartNumberingAfterBreak="0">
    <w:nsid w:val="6C7210D1"/>
    <w:multiLevelType w:val="hybridMultilevel"/>
    <w:tmpl w:val="B91C0CDE"/>
    <w:lvl w:ilvl="0" w:tplc="04090011">
      <w:start w:val="1"/>
      <w:numFmt w:val="decimal"/>
      <w:lvlText w:val="%1)"/>
      <w:lvlJc w:val="left"/>
      <w:pPr>
        <w:ind w:left="1717" w:hanging="360"/>
      </w:pPr>
    </w:lvl>
    <w:lvl w:ilvl="1" w:tplc="04090019" w:tentative="1">
      <w:start w:val="1"/>
      <w:numFmt w:val="lowerLetter"/>
      <w:lvlText w:val="%2."/>
      <w:lvlJc w:val="left"/>
      <w:pPr>
        <w:ind w:left="2437" w:hanging="360"/>
      </w:pPr>
    </w:lvl>
    <w:lvl w:ilvl="2" w:tplc="0409001B" w:tentative="1">
      <w:start w:val="1"/>
      <w:numFmt w:val="lowerRoman"/>
      <w:lvlText w:val="%3."/>
      <w:lvlJc w:val="right"/>
      <w:pPr>
        <w:ind w:left="3157" w:hanging="180"/>
      </w:pPr>
    </w:lvl>
    <w:lvl w:ilvl="3" w:tplc="0409000F" w:tentative="1">
      <w:start w:val="1"/>
      <w:numFmt w:val="decimal"/>
      <w:lvlText w:val="%4."/>
      <w:lvlJc w:val="left"/>
      <w:pPr>
        <w:ind w:left="3877" w:hanging="360"/>
      </w:pPr>
    </w:lvl>
    <w:lvl w:ilvl="4" w:tplc="04090019" w:tentative="1">
      <w:start w:val="1"/>
      <w:numFmt w:val="lowerLetter"/>
      <w:lvlText w:val="%5."/>
      <w:lvlJc w:val="left"/>
      <w:pPr>
        <w:ind w:left="4597" w:hanging="360"/>
      </w:pPr>
    </w:lvl>
    <w:lvl w:ilvl="5" w:tplc="0409001B" w:tentative="1">
      <w:start w:val="1"/>
      <w:numFmt w:val="lowerRoman"/>
      <w:lvlText w:val="%6."/>
      <w:lvlJc w:val="right"/>
      <w:pPr>
        <w:ind w:left="5317" w:hanging="180"/>
      </w:pPr>
    </w:lvl>
    <w:lvl w:ilvl="6" w:tplc="0409000F" w:tentative="1">
      <w:start w:val="1"/>
      <w:numFmt w:val="decimal"/>
      <w:lvlText w:val="%7."/>
      <w:lvlJc w:val="left"/>
      <w:pPr>
        <w:ind w:left="6037" w:hanging="360"/>
      </w:pPr>
    </w:lvl>
    <w:lvl w:ilvl="7" w:tplc="04090019" w:tentative="1">
      <w:start w:val="1"/>
      <w:numFmt w:val="lowerLetter"/>
      <w:lvlText w:val="%8."/>
      <w:lvlJc w:val="left"/>
      <w:pPr>
        <w:ind w:left="6757" w:hanging="360"/>
      </w:pPr>
    </w:lvl>
    <w:lvl w:ilvl="8" w:tplc="0409001B" w:tentative="1">
      <w:start w:val="1"/>
      <w:numFmt w:val="lowerRoman"/>
      <w:lvlText w:val="%9."/>
      <w:lvlJc w:val="right"/>
      <w:pPr>
        <w:ind w:left="7477" w:hanging="180"/>
      </w:pPr>
    </w:lvl>
  </w:abstractNum>
  <w:abstractNum w:abstractNumId="16" w15:restartNumberingAfterBreak="0">
    <w:nsid w:val="6CF969E4"/>
    <w:multiLevelType w:val="hybridMultilevel"/>
    <w:tmpl w:val="D67045CA"/>
    <w:lvl w:ilvl="0" w:tplc="D98A03CA">
      <w:start w:val="2"/>
      <w:numFmt w:val="bullet"/>
      <w:lvlText w:val="-"/>
      <w:lvlJc w:val="left"/>
      <w:pPr>
        <w:ind w:left="1633" w:hanging="360"/>
      </w:pPr>
      <w:rPr>
        <w:rFonts w:ascii="Angsana New" w:eastAsiaTheme="minorEastAsia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23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3" w:hanging="360"/>
      </w:pPr>
      <w:rPr>
        <w:rFonts w:ascii="Wingdings" w:hAnsi="Wingdings" w:hint="default"/>
      </w:rPr>
    </w:lvl>
  </w:abstractNum>
  <w:abstractNum w:abstractNumId="17" w15:restartNumberingAfterBreak="0">
    <w:nsid w:val="745B28FB"/>
    <w:multiLevelType w:val="singleLevel"/>
    <w:tmpl w:val="CEC88A2C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  <w:lang w:bidi="th-TH"/>
      </w:rPr>
    </w:lvl>
  </w:abstractNum>
  <w:abstractNum w:abstractNumId="18" w15:restartNumberingAfterBreak="0">
    <w:nsid w:val="75AF0EDB"/>
    <w:multiLevelType w:val="hybridMultilevel"/>
    <w:tmpl w:val="2F52C194"/>
    <w:lvl w:ilvl="0" w:tplc="0409000F">
      <w:start w:val="1"/>
      <w:numFmt w:val="decimal"/>
      <w:lvlText w:val="%1."/>
      <w:lvlJc w:val="left"/>
      <w:pPr>
        <w:ind w:left="1286" w:hanging="360"/>
      </w:pPr>
    </w:lvl>
    <w:lvl w:ilvl="1" w:tplc="04090019" w:tentative="1">
      <w:start w:val="1"/>
      <w:numFmt w:val="lowerLetter"/>
      <w:lvlText w:val="%2."/>
      <w:lvlJc w:val="left"/>
      <w:pPr>
        <w:ind w:left="2006" w:hanging="360"/>
      </w:pPr>
    </w:lvl>
    <w:lvl w:ilvl="2" w:tplc="0409001B" w:tentative="1">
      <w:start w:val="1"/>
      <w:numFmt w:val="lowerRoman"/>
      <w:lvlText w:val="%3."/>
      <w:lvlJc w:val="right"/>
      <w:pPr>
        <w:ind w:left="2726" w:hanging="180"/>
      </w:pPr>
    </w:lvl>
    <w:lvl w:ilvl="3" w:tplc="0409000F" w:tentative="1">
      <w:start w:val="1"/>
      <w:numFmt w:val="decimal"/>
      <w:lvlText w:val="%4."/>
      <w:lvlJc w:val="left"/>
      <w:pPr>
        <w:ind w:left="3446" w:hanging="360"/>
      </w:pPr>
    </w:lvl>
    <w:lvl w:ilvl="4" w:tplc="04090019" w:tentative="1">
      <w:start w:val="1"/>
      <w:numFmt w:val="lowerLetter"/>
      <w:lvlText w:val="%5."/>
      <w:lvlJc w:val="left"/>
      <w:pPr>
        <w:ind w:left="4166" w:hanging="360"/>
      </w:pPr>
    </w:lvl>
    <w:lvl w:ilvl="5" w:tplc="0409001B" w:tentative="1">
      <w:start w:val="1"/>
      <w:numFmt w:val="lowerRoman"/>
      <w:lvlText w:val="%6."/>
      <w:lvlJc w:val="right"/>
      <w:pPr>
        <w:ind w:left="4886" w:hanging="180"/>
      </w:pPr>
    </w:lvl>
    <w:lvl w:ilvl="6" w:tplc="0409000F" w:tentative="1">
      <w:start w:val="1"/>
      <w:numFmt w:val="decimal"/>
      <w:lvlText w:val="%7."/>
      <w:lvlJc w:val="left"/>
      <w:pPr>
        <w:ind w:left="5606" w:hanging="360"/>
      </w:pPr>
    </w:lvl>
    <w:lvl w:ilvl="7" w:tplc="04090019" w:tentative="1">
      <w:start w:val="1"/>
      <w:numFmt w:val="lowerLetter"/>
      <w:lvlText w:val="%8."/>
      <w:lvlJc w:val="left"/>
      <w:pPr>
        <w:ind w:left="6326" w:hanging="360"/>
      </w:pPr>
    </w:lvl>
    <w:lvl w:ilvl="8" w:tplc="0409001B" w:tentative="1">
      <w:start w:val="1"/>
      <w:numFmt w:val="lowerRoman"/>
      <w:lvlText w:val="%9."/>
      <w:lvlJc w:val="right"/>
      <w:pPr>
        <w:ind w:left="7046" w:hanging="180"/>
      </w:pPr>
    </w:lvl>
  </w:abstractNum>
  <w:abstractNum w:abstractNumId="19" w15:restartNumberingAfterBreak="0">
    <w:nsid w:val="7A432B76"/>
    <w:multiLevelType w:val="hybridMultilevel"/>
    <w:tmpl w:val="5EF421AC"/>
    <w:lvl w:ilvl="0" w:tplc="49829220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  <w:lang w:bidi="th-TH"/>
      </w:rPr>
    </w:lvl>
    <w:lvl w:ilvl="1" w:tplc="0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7"/>
  </w:num>
  <w:num w:numId="3">
    <w:abstractNumId w:val="4"/>
  </w:num>
  <w:num w:numId="4">
    <w:abstractNumId w:val="7"/>
  </w:num>
  <w:num w:numId="5">
    <w:abstractNumId w:val="8"/>
  </w:num>
  <w:num w:numId="6">
    <w:abstractNumId w:val="18"/>
  </w:num>
  <w:num w:numId="7">
    <w:abstractNumId w:val="5"/>
  </w:num>
  <w:num w:numId="8">
    <w:abstractNumId w:val="6"/>
  </w:num>
  <w:num w:numId="9">
    <w:abstractNumId w:val="1"/>
  </w:num>
  <w:num w:numId="10">
    <w:abstractNumId w:val="15"/>
  </w:num>
  <w:num w:numId="11">
    <w:abstractNumId w:val="2"/>
  </w:num>
  <w:num w:numId="12">
    <w:abstractNumId w:val="13"/>
  </w:num>
  <w:num w:numId="13">
    <w:abstractNumId w:val="14"/>
  </w:num>
  <w:num w:numId="14">
    <w:abstractNumId w:val="11"/>
  </w:num>
  <w:num w:numId="15">
    <w:abstractNumId w:val="10"/>
  </w:num>
  <w:num w:numId="16">
    <w:abstractNumId w:val="19"/>
  </w:num>
  <w:num w:numId="17">
    <w:abstractNumId w:val="3"/>
  </w:num>
  <w:num w:numId="18">
    <w:abstractNumId w:val="9"/>
  </w:num>
  <w:num w:numId="19">
    <w:abstractNumId w:val="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zQ0MTA1NTExNTJW0lEKTi0uzszPAykwrAUA3ssmNywAAAA="/>
  </w:docVars>
  <w:rsids>
    <w:rsidRoot w:val="008E2592"/>
    <w:rsid w:val="000150A8"/>
    <w:rsid w:val="00016434"/>
    <w:rsid w:val="00070907"/>
    <w:rsid w:val="00075A1E"/>
    <w:rsid w:val="00082F4F"/>
    <w:rsid w:val="00090DB1"/>
    <w:rsid w:val="00095B3D"/>
    <w:rsid w:val="000A1243"/>
    <w:rsid w:val="000B5C6E"/>
    <w:rsid w:val="000C6012"/>
    <w:rsid w:val="00136D23"/>
    <w:rsid w:val="00153878"/>
    <w:rsid w:val="001A4A17"/>
    <w:rsid w:val="001E100A"/>
    <w:rsid w:val="0022236F"/>
    <w:rsid w:val="00252775"/>
    <w:rsid w:val="00262AC1"/>
    <w:rsid w:val="002870B3"/>
    <w:rsid w:val="00291027"/>
    <w:rsid w:val="002B6082"/>
    <w:rsid w:val="002E3A80"/>
    <w:rsid w:val="002F0464"/>
    <w:rsid w:val="003251D7"/>
    <w:rsid w:val="00336D7C"/>
    <w:rsid w:val="00351BEA"/>
    <w:rsid w:val="003614C4"/>
    <w:rsid w:val="003773B9"/>
    <w:rsid w:val="00382B40"/>
    <w:rsid w:val="003A3F3F"/>
    <w:rsid w:val="003A612E"/>
    <w:rsid w:val="00423D35"/>
    <w:rsid w:val="00424D86"/>
    <w:rsid w:val="00433B5A"/>
    <w:rsid w:val="004834FF"/>
    <w:rsid w:val="00495C39"/>
    <w:rsid w:val="004D4759"/>
    <w:rsid w:val="004D74C0"/>
    <w:rsid w:val="004E3755"/>
    <w:rsid w:val="004E3F01"/>
    <w:rsid w:val="004F2469"/>
    <w:rsid w:val="005024DE"/>
    <w:rsid w:val="00552C23"/>
    <w:rsid w:val="005928CB"/>
    <w:rsid w:val="0062318E"/>
    <w:rsid w:val="00624869"/>
    <w:rsid w:val="006369FF"/>
    <w:rsid w:val="006C7257"/>
    <w:rsid w:val="006D2705"/>
    <w:rsid w:val="006F65BB"/>
    <w:rsid w:val="00705732"/>
    <w:rsid w:val="00734B28"/>
    <w:rsid w:val="00752BC9"/>
    <w:rsid w:val="0075590A"/>
    <w:rsid w:val="007848DE"/>
    <w:rsid w:val="007872C2"/>
    <w:rsid w:val="00791F1C"/>
    <w:rsid w:val="007C31E8"/>
    <w:rsid w:val="007D035C"/>
    <w:rsid w:val="00801C40"/>
    <w:rsid w:val="00833BB0"/>
    <w:rsid w:val="00834584"/>
    <w:rsid w:val="00852E66"/>
    <w:rsid w:val="008848F4"/>
    <w:rsid w:val="008A4BCA"/>
    <w:rsid w:val="008E2592"/>
    <w:rsid w:val="008E2D52"/>
    <w:rsid w:val="00903E9F"/>
    <w:rsid w:val="00954AA1"/>
    <w:rsid w:val="0099075D"/>
    <w:rsid w:val="009A2A9F"/>
    <w:rsid w:val="009D7932"/>
    <w:rsid w:val="00A065EB"/>
    <w:rsid w:val="00A11185"/>
    <w:rsid w:val="00AB0CDC"/>
    <w:rsid w:val="00AB31C9"/>
    <w:rsid w:val="00B26B23"/>
    <w:rsid w:val="00B3090D"/>
    <w:rsid w:val="00B33840"/>
    <w:rsid w:val="00B40BD3"/>
    <w:rsid w:val="00B46C43"/>
    <w:rsid w:val="00B56AF6"/>
    <w:rsid w:val="00B73039"/>
    <w:rsid w:val="00BC2F36"/>
    <w:rsid w:val="00BD2728"/>
    <w:rsid w:val="00BD3CE5"/>
    <w:rsid w:val="00BD5350"/>
    <w:rsid w:val="00C10A84"/>
    <w:rsid w:val="00C4092D"/>
    <w:rsid w:val="00C4398D"/>
    <w:rsid w:val="00C446CB"/>
    <w:rsid w:val="00C71040"/>
    <w:rsid w:val="00C81A20"/>
    <w:rsid w:val="00CB357C"/>
    <w:rsid w:val="00CD018F"/>
    <w:rsid w:val="00D15A07"/>
    <w:rsid w:val="00D258BA"/>
    <w:rsid w:val="00D61534"/>
    <w:rsid w:val="00D66710"/>
    <w:rsid w:val="00D92457"/>
    <w:rsid w:val="00DA44B1"/>
    <w:rsid w:val="00E01576"/>
    <w:rsid w:val="00E01837"/>
    <w:rsid w:val="00E27288"/>
    <w:rsid w:val="00E4493A"/>
    <w:rsid w:val="00E76D7F"/>
    <w:rsid w:val="00EA7FCF"/>
    <w:rsid w:val="00EB4122"/>
    <w:rsid w:val="00F2067E"/>
    <w:rsid w:val="00F23C1E"/>
    <w:rsid w:val="00F2641F"/>
    <w:rsid w:val="00F404C0"/>
    <w:rsid w:val="00F53F8B"/>
    <w:rsid w:val="00F777B5"/>
    <w:rsid w:val="00FC39A3"/>
    <w:rsid w:val="00FE1A71"/>
    <w:rsid w:val="00FE2188"/>
    <w:rsid w:val="00FE699A"/>
    <w:rsid w:val="00FF241B"/>
    <w:rsid w:val="00FF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EDDE1"/>
  <w15:docId w15:val="{048ACA80-F6FF-4C2D-A0D9-DC637F1E4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E2592"/>
    <w:rPr>
      <w:sz w:val="24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262AC1"/>
    <w:rPr>
      <w:rFonts w:ascii="Microsoft Sans Serif" w:hAnsi="Microsoft Sans Serif" w:cs="Microsoft Sans Serif" w:hint="default"/>
      <w:strike w:val="0"/>
      <w:dstrike w:val="0"/>
      <w:color w:val="0000FF"/>
      <w:sz w:val="20"/>
      <w:szCs w:val="20"/>
      <w:u w:val="none"/>
      <w:effect w:val="none"/>
    </w:rPr>
  </w:style>
  <w:style w:type="paragraph" w:styleId="a4">
    <w:name w:val="header"/>
    <w:basedOn w:val="a"/>
    <w:link w:val="a5"/>
    <w:rsid w:val="00903E9F"/>
    <w:pPr>
      <w:tabs>
        <w:tab w:val="center" w:pos="4680"/>
        <w:tab w:val="right" w:pos="9360"/>
      </w:tabs>
    </w:pPr>
  </w:style>
  <w:style w:type="character" w:customStyle="1" w:styleId="a5">
    <w:name w:val="หัวกระดาษ อักขระ"/>
    <w:basedOn w:val="a0"/>
    <w:link w:val="a4"/>
    <w:rsid w:val="00903E9F"/>
    <w:rPr>
      <w:sz w:val="24"/>
      <w:szCs w:val="28"/>
    </w:rPr>
  </w:style>
  <w:style w:type="paragraph" w:styleId="a6">
    <w:name w:val="footer"/>
    <w:basedOn w:val="a"/>
    <w:link w:val="a7"/>
    <w:rsid w:val="00903E9F"/>
    <w:pPr>
      <w:tabs>
        <w:tab w:val="center" w:pos="4680"/>
        <w:tab w:val="right" w:pos="9360"/>
      </w:tabs>
    </w:pPr>
  </w:style>
  <w:style w:type="character" w:customStyle="1" w:styleId="a7">
    <w:name w:val="ท้ายกระดาษ อักขระ"/>
    <w:basedOn w:val="a0"/>
    <w:link w:val="a6"/>
    <w:rsid w:val="00903E9F"/>
    <w:rPr>
      <w:sz w:val="24"/>
      <w:szCs w:val="28"/>
    </w:rPr>
  </w:style>
  <w:style w:type="paragraph" w:styleId="a8">
    <w:name w:val="List Paragraph"/>
    <w:basedOn w:val="a"/>
    <w:uiPriority w:val="34"/>
    <w:qFormat/>
    <w:rsid w:val="00E76D7F"/>
    <w:pPr>
      <w:ind w:left="720"/>
      <w:contextualSpacing/>
    </w:pPr>
  </w:style>
  <w:style w:type="paragraph" w:styleId="a9">
    <w:name w:val="Balloon Text"/>
    <w:basedOn w:val="a"/>
    <w:link w:val="aa"/>
    <w:rsid w:val="00252775"/>
    <w:rPr>
      <w:sz w:val="18"/>
      <w:szCs w:val="22"/>
    </w:rPr>
  </w:style>
  <w:style w:type="character" w:customStyle="1" w:styleId="aa">
    <w:name w:val="ข้อความบอลลูน อักขระ"/>
    <w:basedOn w:val="a0"/>
    <w:link w:val="a9"/>
    <w:rsid w:val="00252775"/>
    <w:rPr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2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7EFD06E-ECD9-4AB6-AC40-02D1DA739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1224</Words>
  <Characters>698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ฟอร์มเสนอหัวข้อโครงงาน สำหรับนักศึกษาชั้นปีที่ 4 ปริญญาตรี</vt:lpstr>
    </vt:vector>
  </TitlesOfParts>
  <Company/>
  <LinksUpToDate>false</LinksUpToDate>
  <CharactersWithSpaces>8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เสนอหัวข้อโครงงาน สำหรับนักศึกษาชั้นปีที่ 4 ปริญญาตรี</dc:title>
  <dc:creator>porn4</dc:creator>
  <cp:lastModifiedBy>PRAWITRANUN BUTPHO</cp:lastModifiedBy>
  <cp:revision>16</cp:revision>
  <cp:lastPrinted>2020-01-17T08:02:00Z</cp:lastPrinted>
  <dcterms:created xsi:type="dcterms:W3CDTF">2020-01-17T08:02:00Z</dcterms:created>
  <dcterms:modified xsi:type="dcterms:W3CDTF">2020-10-08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d5ca7a4-684c-3bd9-86f5-b37960404a00</vt:lpwstr>
  </property>
  <property fmtid="{D5CDD505-2E9C-101B-9397-08002B2CF9AE}" pid="24" name="Mendeley Citation Style_1">
    <vt:lpwstr>http://www.zotero.org/styles/chicago-note-bibliography</vt:lpwstr>
  </property>
</Properties>
</file>